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1238" w:rsidRPr="00C91238" w:rsidRDefault="00C91238" w:rsidP="00C9123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Львівський національний університет імені Івана Франка</w:t>
      </w:r>
    </w:p>
    <w:p w:rsidR="00C91238" w:rsidRPr="00C91238" w:rsidRDefault="00C91238" w:rsidP="00C9123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Філософський факультет</w:t>
      </w:r>
    </w:p>
    <w:p w:rsidR="003F3442" w:rsidRPr="00C91238" w:rsidRDefault="003F3442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Кафедра теорії та історії культури</w:t>
      </w:r>
    </w:p>
    <w:p w:rsidR="003F3442" w:rsidRPr="00C91238" w:rsidRDefault="003F3442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F194D" w:rsidRPr="00C91238" w:rsidRDefault="00DF194D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  <w:lang w:val="ru-RU"/>
        </w:rPr>
        <w:t>2015</w:t>
      </w:r>
    </w:p>
    <w:p w:rsidR="00DF194D" w:rsidRPr="00C91238" w:rsidRDefault="00A02604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Б</w:t>
      </w:r>
      <w:r w:rsidR="00DF194D" w:rsidRPr="00C91238">
        <w:rPr>
          <w:rFonts w:ascii="Times New Roman" w:hAnsi="Times New Roman" w:cs="Times New Roman"/>
          <w:b/>
          <w:sz w:val="28"/>
          <w:szCs w:val="28"/>
        </w:rPr>
        <w:t>акалавр культурології</w:t>
      </w:r>
    </w:p>
    <w:p w:rsidR="00531C20" w:rsidRPr="00C91238" w:rsidRDefault="00531C20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Антонова Вікторія Віталіївна </w:t>
      </w:r>
    </w:p>
    <w:p w:rsidR="00DF194D" w:rsidRPr="00C91238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Багінськ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AC2B89" w:rsidRPr="00C91238">
        <w:rPr>
          <w:rFonts w:ascii="Times New Roman" w:hAnsi="Times New Roman" w:cs="Times New Roman"/>
          <w:sz w:val="28"/>
          <w:szCs w:val="28"/>
        </w:rPr>
        <w:t>О</w:t>
      </w:r>
      <w:r w:rsidRPr="00C91238">
        <w:rPr>
          <w:rFonts w:ascii="Times New Roman" w:hAnsi="Times New Roman" w:cs="Times New Roman"/>
          <w:sz w:val="28"/>
          <w:szCs w:val="28"/>
        </w:rPr>
        <w:t>льга-</w:t>
      </w:r>
      <w:r w:rsidR="00AC2B89" w:rsidRPr="00C91238">
        <w:rPr>
          <w:rFonts w:ascii="Times New Roman" w:hAnsi="Times New Roman" w:cs="Times New Roman"/>
          <w:sz w:val="28"/>
          <w:szCs w:val="28"/>
        </w:rPr>
        <w:t>А</w:t>
      </w:r>
      <w:r w:rsidRPr="00C91238">
        <w:rPr>
          <w:rFonts w:ascii="Times New Roman" w:hAnsi="Times New Roman" w:cs="Times New Roman"/>
          <w:sz w:val="28"/>
          <w:szCs w:val="28"/>
        </w:rPr>
        <w:t>нна</w:t>
      </w:r>
      <w:r w:rsidR="00AC2B89" w:rsidRPr="00C91238">
        <w:rPr>
          <w:rFonts w:ascii="Times New Roman" w:hAnsi="Times New Roman" w:cs="Times New Roman"/>
          <w:sz w:val="28"/>
          <w:szCs w:val="28"/>
        </w:rPr>
        <w:t xml:space="preserve"> Ю</w:t>
      </w:r>
      <w:r w:rsidRPr="00C91238">
        <w:rPr>
          <w:rFonts w:ascii="Times New Roman" w:hAnsi="Times New Roman" w:cs="Times New Roman"/>
          <w:sz w:val="28"/>
          <w:szCs w:val="28"/>
        </w:rPr>
        <w:t>ріївна</w:t>
      </w:r>
    </w:p>
    <w:p w:rsidR="00DF194D" w:rsidRPr="00C91238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Бедь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AC2B89" w:rsidRPr="00C91238">
        <w:rPr>
          <w:rFonts w:ascii="Times New Roman" w:hAnsi="Times New Roman" w:cs="Times New Roman"/>
          <w:sz w:val="28"/>
          <w:szCs w:val="28"/>
        </w:rPr>
        <w:t>Іванна Ю</w:t>
      </w:r>
      <w:r w:rsidRPr="00C91238">
        <w:rPr>
          <w:rFonts w:ascii="Times New Roman" w:hAnsi="Times New Roman" w:cs="Times New Roman"/>
          <w:sz w:val="28"/>
          <w:szCs w:val="28"/>
        </w:rPr>
        <w:t>рії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Бойчук </w:t>
      </w:r>
      <w:r w:rsidR="00F331D8" w:rsidRPr="00C91238">
        <w:rPr>
          <w:rFonts w:ascii="Times New Roman" w:hAnsi="Times New Roman" w:cs="Times New Roman"/>
          <w:sz w:val="28"/>
          <w:szCs w:val="28"/>
        </w:rPr>
        <w:t>Степан І</w:t>
      </w:r>
      <w:r w:rsidRPr="00C91238">
        <w:rPr>
          <w:rFonts w:ascii="Times New Roman" w:hAnsi="Times New Roman" w:cs="Times New Roman"/>
          <w:sz w:val="28"/>
          <w:szCs w:val="28"/>
        </w:rPr>
        <w:t xml:space="preserve">ванович 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Бондар </w:t>
      </w:r>
      <w:proofErr w:type="spellStart"/>
      <w:r w:rsidR="00F331D8" w:rsidRPr="00C91238">
        <w:rPr>
          <w:rFonts w:ascii="Times New Roman" w:hAnsi="Times New Roman" w:cs="Times New Roman"/>
          <w:sz w:val="28"/>
          <w:szCs w:val="28"/>
        </w:rPr>
        <w:t>К</w:t>
      </w:r>
      <w:r w:rsidRPr="00C91238">
        <w:rPr>
          <w:rFonts w:ascii="Times New Roman" w:hAnsi="Times New Roman" w:cs="Times New Roman"/>
          <w:sz w:val="28"/>
          <w:szCs w:val="28"/>
        </w:rPr>
        <w:t>рістін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П</w:t>
      </w:r>
      <w:r w:rsidRPr="00C91238">
        <w:rPr>
          <w:rFonts w:ascii="Times New Roman" w:hAnsi="Times New Roman" w:cs="Times New Roman"/>
          <w:sz w:val="28"/>
          <w:szCs w:val="28"/>
        </w:rPr>
        <w:t>авлівна</w:t>
      </w:r>
    </w:p>
    <w:p w:rsidR="00DF194D" w:rsidRPr="00C91238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Винницька </w:t>
      </w:r>
      <w:r w:rsidR="00AC2B89" w:rsidRPr="00C91238">
        <w:rPr>
          <w:rFonts w:ascii="Times New Roman" w:hAnsi="Times New Roman" w:cs="Times New Roman"/>
          <w:sz w:val="28"/>
          <w:szCs w:val="28"/>
        </w:rPr>
        <w:t>Дарія Ю</w:t>
      </w:r>
      <w:r w:rsidRPr="00C91238">
        <w:rPr>
          <w:rFonts w:ascii="Times New Roman" w:hAnsi="Times New Roman" w:cs="Times New Roman"/>
          <w:sz w:val="28"/>
          <w:szCs w:val="28"/>
        </w:rPr>
        <w:t>ріївна</w:t>
      </w:r>
    </w:p>
    <w:p w:rsidR="00DF194D" w:rsidRPr="00C91238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Карачевськ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AC2B89" w:rsidRPr="00C91238">
        <w:rPr>
          <w:rFonts w:ascii="Times New Roman" w:hAnsi="Times New Roman" w:cs="Times New Roman"/>
          <w:sz w:val="28"/>
          <w:szCs w:val="28"/>
        </w:rPr>
        <w:t>Ірина І</w:t>
      </w:r>
      <w:r w:rsidRPr="00C91238">
        <w:rPr>
          <w:rFonts w:ascii="Times New Roman" w:hAnsi="Times New Roman" w:cs="Times New Roman"/>
          <w:sz w:val="28"/>
          <w:szCs w:val="28"/>
        </w:rPr>
        <w:t>горі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Кіндрат </w:t>
      </w:r>
      <w:r w:rsidR="00F331D8" w:rsidRPr="00C91238">
        <w:rPr>
          <w:rFonts w:ascii="Times New Roman" w:hAnsi="Times New Roman" w:cs="Times New Roman"/>
          <w:sz w:val="28"/>
          <w:szCs w:val="28"/>
        </w:rPr>
        <w:t>М</w:t>
      </w:r>
      <w:r w:rsidRPr="00C91238">
        <w:rPr>
          <w:rFonts w:ascii="Times New Roman" w:hAnsi="Times New Roman" w:cs="Times New Roman"/>
          <w:sz w:val="28"/>
          <w:szCs w:val="28"/>
        </w:rPr>
        <w:t>ар</w:t>
      </w:r>
      <w:r w:rsidRPr="00C91238">
        <w:rPr>
          <w:rFonts w:ascii="Times New Roman" w:hAnsi="Times New Roman" w:cs="Times New Roman"/>
          <w:sz w:val="28"/>
          <w:szCs w:val="28"/>
          <w:lang w:val="en-US"/>
        </w:rPr>
        <w:t>’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яна</w:t>
      </w:r>
      <w:proofErr w:type="spellEnd"/>
      <w:r w:rsidR="00F331D8" w:rsidRPr="00C91238">
        <w:rPr>
          <w:rFonts w:ascii="Times New Roman" w:hAnsi="Times New Roman" w:cs="Times New Roman"/>
          <w:sz w:val="28"/>
          <w:szCs w:val="28"/>
        </w:rPr>
        <w:t xml:space="preserve"> І</w:t>
      </w:r>
      <w:r w:rsidRPr="00C91238">
        <w:rPr>
          <w:rFonts w:ascii="Times New Roman" w:hAnsi="Times New Roman" w:cs="Times New Roman"/>
          <w:sz w:val="28"/>
          <w:szCs w:val="28"/>
        </w:rPr>
        <w:t xml:space="preserve">горівна </w:t>
      </w:r>
    </w:p>
    <w:p w:rsidR="00DF194D" w:rsidRPr="00C91238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Ковалик </w:t>
      </w:r>
      <w:r w:rsidR="00AC2B89" w:rsidRPr="00C91238">
        <w:rPr>
          <w:rFonts w:ascii="Times New Roman" w:hAnsi="Times New Roman" w:cs="Times New Roman"/>
          <w:sz w:val="28"/>
          <w:szCs w:val="28"/>
        </w:rPr>
        <w:t>Ольга О</w:t>
      </w:r>
      <w:r w:rsidRPr="00C91238">
        <w:rPr>
          <w:rFonts w:ascii="Times New Roman" w:hAnsi="Times New Roman" w:cs="Times New Roman"/>
          <w:sz w:val="28"/>
          <w:szCs w:val="28"/>
        </w:rPr>
        <w:t>легівна</w:t>
      </w:r>
    </w:p>
    <w:p w:rsidR="00DF194D" w:rsidRPr="00B722CA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 xml:space="preserve">Коваль </w:t>
      </w:r>
      <w:r w:rsidR="00AC2B89" w:rsidRPr="00B722CA">
        <w:rPr>
          <w:rFonts w:ascii="Times New Roman" w:hAnsi="Times New Roman" w:cs="Times New Roman"/>
          <w:sz w:val="28"/>
          <w:szCs w:val="28"/>
        </w:rPr>
        <w:t>Ольга З</w:t>
      </w:r>
      <w:r w:rsidRPr="00B722CA">
        <w:rPr>
          <w:rFonts w:ascii="Times New Roman" w:hAnsi="Times New Roman" w:cs="Times New Roman"/>
          <w:sz w:val="28"/>
          <w:szCs w:val="28"/>
        </w:rPr>
        <w:t>іновії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Лили</w:t>
      </w:r>
      <w:r w:rsidR="005E4503" w:rsidRPr="00C91238">
        <w:rPr>
          <w:rFonts w:ascii="Times New Roman" w:hAnsi="Times New Roman" w:cs="Times New Roman"/>
          <w:sz w:val="28"/>
          <w:szCs w:val="28"/>
        </w:rPr>
        <w:t>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Д</w:t>
      </w:r>
      <w:r w:rsidRPr="00C91238">
        <w:rPr>
          <w:rFonts w:ascii="Times New Roman" w:hAnsi="Times New Roman" w:cs="Times New Roman"/>
          <w:sz w:val="28"/>
          <w:szCs w:val="28"/>
        </w:rPr>
        <w:t>митро</w:t>
      </w:r>
      <w:r w:rsidR="00F331D8" w:rsidRPr="00C91238">
        <w:rPr>
          <w:rFonts w:ascii="Times New Roman" w:hAnsi="Times New Roman" w:cs="Times New Roman"/>
          <w:sz w:val="28"/>
          <w:szCs w:val="28"/>
        </w:rPr>
        <w:t xml:space="preserve"> Б</w:t>
      </w:r>
      <w:r w:rsidRPr="00C91238">
        <w:rPr>
          <w:rFonts w:ascii="Times New Roman" w:hAnsi="Times New Roman" w:cs="Times New Roman"/>
          <w:sz w:val="28"/>
          <w:szCs w:val="28"/>
        </w:rPr>
        <w:t xml:space="preserve">огданович </w:t>
      </w:r>
    </w:p>
    <w:p w:rsidR="00DF194D" w:rsidRPr="00C91238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Ліхоманов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AC2B89" w:rsidRPr="00C91238">
        <w:rPr>
          <w:rFonts w:ascii="Times New Roman" w:hAnsi="Times New Roman" w:cs="Times New Roman"/>
          <w:sz w:val="28"/>
          <w:szCs w:val="28"/>
        </w:rPr>
        <w:t>В</w:t>
      </w:r>
      <w:r w:rsidRPr="00C91238">
        <w:rPr>
          <w:rFonts w:ascii="Times New Roman" w:hAnsi="Times New Roman" w:cs="Times New Roman"/>
          <w:sz w:val="28"/>
          <w:szCs w:val="28"/>
        </w:rPr>
        <w:t xml:space="preserve">ладислава </w:t>
      </w:r>
      <w:r w:rsidR="00AC2B89" w:rsidRPr="00C91238">
        <w:rPr>
          <w:rFonts w:ascii="Times New Roman" w:hAnsi="Times New Roman" w:cs="Times New Roman"/>
          <w:sz w:val="28"/>
          <w:szCs w:val="28"/>
        </w:rPr>
        <w:t>О</w:t>
      </w:r>
      <w:r w:rsidRPr="00C91238">
        <w:rPr>
          <w:rFonts w:ascii="Times New Roman" w:hAnsi="Times New Roman" w:cs="Times New Roman"/>
          <w:sz w:val="28"/>
          <w:szCs w:val="28"/>
        </w:rPr>
        <w:t>легівна</w:t>
      </w:r>
    </w:p>
    <w:p w:rsidR="00DF194D" w:rsidRPr="00C91238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Лучини</w:t>
      </w:r>
      <w:r w:rsidR="005E4503" w:rsidRPr="00C91238">
        <w:rPr>
          <w:rFonts w:ascii="Times New Roman" w:hAnsi="Times New Roman" w:cs="Times New Roman"/>
          <w:sz w:val="28"/>
          <w:szCs w:val="28"/>
        </w:rPr>
        <w:t>н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AC2B89" w:rsidRPr="00C91238">
        <w:rPr>
          <w:rFonts w:ascii="Times New Roman" w:hAnsi="Times New Roman" w:cs="Times New Roman"/>
          <w:sz w:val="28"/>
          <w:szCs w:val="28"/>
        </w:rPr>
        <w:t>Христина Р</w:t>
      </w:r>
      <w:r w:rsidRPr="00C91238">
        <w:rPr>
          <w:rFonts w:ascii="Times New Roman" w:hAnsi="Times New Roman" w:cs="Times New Roman"/>
          <w:sz w:val="28"/>
          <w:szCs w:val="28"/>
        </w:rPr>
        <w:t>оман</w:t>
      </w:r>
      <w:r w:rsidR="005E4503" w:rsidRPr="00C91238">
        <w:rPr>
          <w:rFonts w:ascii="Times New Roman" w:hAnsi="Times New Roman" w:cs="Times New Roman"/>
          <w:sz w:val="28"/>
          <w:szCs w:val="28"/>
        </w:rPr>
        <w:t>і</w:t>
      </w:r>
      <w:r w:rsidRPr="00C91238">
        <w:rPr>
          <w:rFonts w:ascii="Times New Roman" w:hAnsi="Times New Roman" w:cs="Times New Roman"/>
          <w:sz w:val="28"/>
          <w:szCs w:val="28"/>
        </w:rPr>
        <w:t>вна</w:t>
      </w:r>
    </w:p>
    <w:p w:rsidR="00DF194D" w:rsidRPr="00C91238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Одноріг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AC2B89" w:rsidRPr="00C91238">
        <w:rPr>
          <w:rFonts w:ascii="Times New Roman" w:hAnsi="Times New Roman" w:cs="Times New Roman"/>
          <w:sz w:val="28"/>
          <w:szCs w:val="28"/>
        </w:rPr>
        <w:t>Оля І</w:t>
      </w:r>
      <w:r w:rsidRPr="00C91238">
        <w:rPr>
          <w:rFonts w:ascii="Times New Roman" w:hAnsi="Times New Roman" w:cs="Times New Roman"/>
          <w:sz w:val="28"/>
          <w:szCs w:val="28"/>
        </w:rPr>
        <w:t>горі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Опришко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Надія І</w:t>
      </w:r>
      <w:r w:rsidRPr="00C91238">
        <w:rPr>
          <w:rFonts w:ascii="Times New Roman" w:hAnsi="Times New Roman" w:cs="Times New Roman"/>
          <w:sz w:val="28"/>
          <w:szCs w:val="28"/>
        </w:rPr>
        <w:t>горівна</w:t>
      </w:r>
    </w:p>
    <w:p w:rsidR="00DF194D" w:rsidRPr="00C91238" w:rsidRDefault="00DF194D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Продан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AC2B89" w:rsidRPr="00C91238">
        <w:rPr>
          <w:rFonts w:ascii="Times New Roman" w:hAnsi="Times New Roman" w:cs="Times New Roman"/>
          <w:sz w:val="28"/>
          <w:szCs w:val="28"/>
        </w:rPr>
        <w:t>Ольга С</w:t>
      </w:r>
      <w:r w:rsidRPr="00C91238">
        <w:rPr>
          <w:rFonts w:ascii="Times New Roman" w:hAnsi="Times New Roman" w:cs="Times New Roman"/>
          <w:sz w:val="28"/>
          <w:szCs w:val="28"/>
        </w:rPr>
        <w:t>ергіївна</w:t>
      </w:r>
    </w:p>
    <w:p w:rsidR="00DF194D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Проців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Романія П</w:t>
      </w:r>
      <w:r w:rsidRPr="00C91238">
        <w:rPr>
          <w:rFonts w:ascii="Times New Roman" w:hAnsi="Times New Roman" w:cs="Times New Roman"/>
          <w:sz w:val="28"/>
          <w:szCs w:val="28"/>
        </w:rPr>
        <w:t>етрі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</w:t>
      </w:r>
      <w:r w:rsidR="00F331D8" w:rsidRPr="00C91238">
        <w:rPr>
          <w:rFonts w:ascii="Times New Roman" w:hAnsi="Times New Roman" w:cs="Times New Roman"/>
          <w:sz w:val="28"/>
          <w:szCs w:val="28"/>
        </w:rPr>
        <w:t>і</w:t>
      </w:r>
      <w:r w:rsidRPr="00C91238">
        <w:rPr>
          <w:rFonts w:ascii="Times New Roman" w:hAnsi="Times New Roman" w:cs="Times New Roman"/>
          <w:sz w:val="28"/>
          <w:szCs w:val="28"/>
        </w:rPr>
        <w:t>жу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Марія С</w:t>
      </w:r>
      <w:r w:rsidRPr="00C91238">
        <w:rPr>
          <w:rFonts w:ascii="Times New Roman" w:hAnsi="Times New Roman" w:cs="Times New Roman"/>
          <w:sz w:val="28"/>
          <w:szCs w:val="28"/>
        </w:rPr>
        <w:t>ергії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лепич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С</w:t>
      </w:r>
      <w:r w:rsidRPr="00C91238">
        <w:rPr>
          <w:rFonts w:ascii="Times New Roman" w:hAnsi="Times New Roman" w:cs="Times New Roman"/>
          <w:sz w:val="28"/>
          <w:szCs w:val="28"/>
        </w:rPr>
        <w:t>оломія Зіновії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</w:t>
      </w:r>
      <w:r w:rsidR="00F331D8" w:rsidRPr="00C91238">
        <w:rPr>
          <w:rFonts w:ascii="Times New Roman" w:hAnsi="Times New Roman" w:cs="Times New Roman"/>
          <w:sz w:val="28"/>
          <w:szCs w:val="28"/>
        </w:rPr>
        <w:t>тані</w:t>
      </w:r>
      <w:r w:rsidRPr="00C91238">
        <w:rPr>
          <w:rFonts w:ascii="Times New Roman" w:hAnsi="Times New Roman" w:cs="Times New Roman"/>
          <w:sz w:val="28"/>
          <w:szCs w:val="28"/>
        </w:rPr>
        <w:t>щу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Христи</w:t>
      </w:r>
      <w:r w:rsidR="005E4503" w:rsidRPr="00C91238">
        <w:rPr>
          <w:rFonts w:ascii="Times New Roman" w:hAnsi="Times New Roman" w:cs="Times New Roman"/>
          <w:sz w:val="28"/>
          <w:szCs w:val="28"/>
        </w:rPr>
        <w:t>н</w:t>
      </w:r>
      <w:r w:rsidR="00F331D8" w:rsidRPr="00C91238">
        <w:rPr>
          <w:rFonts w:ascii="Times New Roman" w:hAnsi="Times New Roman" w:cs="Times New Roman"/>
          <w:sz w:val="28"/>
          <w:szCs w:val="28"/>
        </w:rPr>
        <w:t>а В</w:t>
      </w:r>
      <w:r w:rsidRPr="00C91238">
        <w:rPr>
          <w:rFonts w:ascii="Times New Roman" w:hAnsi="Times New Roman" w:cs="Times New Roman"/>
          <w:sz w:val="28"/>
          <w:szCs w:val="28"/>
        </w:rPr>
        <w:t>асилі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Ткачук </w:t>
      </w:r>
      <w:r w:rsidR="00F331D8" w:rsidRPr="00C91238">
        <w:rPr>
          <w:rFonts w:ascii="Times New Roman" w:hAnsi="Times New Roman" w:cs="Times New Roman"/>
          <w:sz w:val="28"/>
          <w:szCs w:val="28"/>
        </w:rPr>
        <w:t>Богдана В</w:t>
      </w:r>
      <w:r w:rsidRPr="00C91238">
        <w:rPr>
          <w:rFonts w:ascii="Times New Roman" w:hAnsi="Times New Roman" w:cs="Times New Roman"/>
          <w:sz w:val="28"/>
          <w:szCs w:val="28"/>
        </w:rPr>
        <w:t>ікторі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Фатєєв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А</w:t>
      </w:r>
      <w:r w:rsidRPr="00C91238">
        <w:rPr>
          <w:rFonts w:ascii="Times New Roman" w:hAnsi="Times New Roman" w:cs="Times New Roman"/>
          <w:sz w:val="28"/>
          <w:szCs w:val="28"/>
        </w:rPr>
        <w:t xml:space="preserve">ліна </w:t>
      </w:r>
      <w:r w:rsidR="00F331D8" w:rsidRPr="00C91238">
        <w:rPr>
          <w:rFonts w:ascii="Times New Roman" w:hAnsi="Times New Roman" w:cs="Times New Roman"/>
          <w:sz w:val="28"/>
          <w:szCs w:val="28"/>
        </w:rPr>
        <w:t>В</w:t>
      </w:r>
      <w:r w:rsidRPr="00C91238">
        <w:rPr>
          <w:rFonts w:ascii="Times New Roman" w:hAnsi="Times New Roman" w:cs="Times New Roman"/>
          <w:sz w:val="28"/>
          <w:szCs w:val="28"/>
        </w:rPr>
        <w:t>адимі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Феда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Ольга С</w:t>
      </w:r>
      <w:r w:rsidRPr="00C91238">
        <w:rPr>
          <w:rFonts w:ascii="Times New Roman" w:hAnsi="Times New Roman" w:cs="Times New Roman"/>
          <w:sz w:val="28"/>
          <w:szCs w:val="28"/>
        </w:rPr>
        <w:t>тепанівна</w:t>
      </w:r>
    </w:p>
    <w:p w:rsidR="00AC2B89" w:rsidRPr="00B722CA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Фургал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B722CA">
        <w:rPr>
          <w:rFonts w:ascii="Times New Roman" w:hAnsi="Times New Roman" w:cs="Times New Roman"/>
          <w:sz w:val="28"/>
          <w:szCs w:val="28"/>
        </w:rPr>
        <w:t>Вікторія А</w:t>
      </w:r>
      <w:r w:rsidRPr="00B722CA">
        <w:rPr>
          <w:rFonts w:ascii="Times New Roman" w:hAnsi="Times New Roman" w:cs="Times New Roman"/>
          <w:sz w:val="28"/>
          <w:szCs w:val="28"/>
        </w:rPr>
        <w:t>ндрії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Халізов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Оксана В</w:t>
      </w:r>
      <w:r w:rsidRPr="00C91238">
        <w:rPr>
          <w:rFonts w:ascii="Times New Roman" w:hAnsi="Times New Roman" w:cs="Times New Roman"/>
          <w:sz w:val="28"/>
          <w:szCs w:val="28"/>
        </w:rPr>
        <w:t>ікторі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Чайка </w:t>
      </w:r>
      <w:r w:rsidR="00F331D8" w:rsidRPr="00C91238">
        <w:rPr>
          <w:rFonts w:ascii="Times New Roman" w:hAnsi="Times New Roman" w:cs="Times New Roman"/>
          <w:sz w:val="28"/>
          <w:szCs w:val="28"/>
        </w:rPr>
        <w:t>Ірина О</w:t>
      </w:r>
      <w:r w:rsidRPr="00C91238">
        <w:rPr>
          <w:rFonts w:ascii="Times New Roman" w:hAnsi="Times New Roman" w:cs="Times New Roman"/>
          <w:sz w:val="28"/>
          <w:szCs w:val="28"/>
        </w:rPr>
        <w:t>легівна</w:t>
      </w:r>
    </w:p>
    <w:p w:rsidR="00AC2B89" w:rsidRPr="00C91238" w:rsidRDefault="00AC2B89" w:rsidP="00C91238">
      <w:pPr>
        <w:pStyle w:val="a5"/>
        <w:numPr>
          <w:ilvl w:val="0"/>
          <w:numId w:val="6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Шавронськ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F331D8" w:rsidRPr="00C91238">
        <w:rPr>
          <w:rFonts w:ascii="Times New Roman" w:hAnsi="Times New Roman" w:cs="Times New Roman"/>
          <w:sz w:val="28"/>
          <w:szCs w:val="28"/>
        </w:rPr>
        <w:t>Юлія А</w:t>
      </w:r>
      <w:r w:rsidRPr="00C91238">
        <w:rPr>
          <w:rFonts w:ascii="Times New Roman" w:hAnsi="Times New Roman" w:cs="Times New Roman"/>
          <w:sz w:val="28"/>
          <w:szCs w:val="28"/>
        </w:rPr>
        <w:t xml:space="preserve">натоліївна </w:t>
      </w:r>
    </w:p>
    <w:p w:rsidR="003F3442" w:rsidRPr="00C91238" w:rsidRDefault="003F3442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02604" w:rsidRPr="00C91238" w:rsidRDefault="00A02604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  <w:lang w:val="en-US"/>
        </w:rPr>
        <w:t>2015</w:t>
      </w:r>
    </w:p>
    <w:p w:rsidR="00DF194D" w:rsidRPr="00C91238" w:rsidRDefault="00A02604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 xml:space="preserve">Культуролог. Викладач </w:t>
      </w:r>
      <w:r w:rsidR="003F3442" w:rsidRPr="00C91238">
        <w:rPr>
          <w:rFonts w:ascii="Times New Roman" w:hAnsi="Times New Roman" w:cs="Times New Roman"/>
          <w:b/>
          <w:sz w:val="28"/>
          <w:szCs w:val="28"/>
        </w:rPr>
        <w:t>(спеціаліст</w:t>
      </w:r>
      <w:r w:rsidRPr="00C91238">
        <w:rPr>
          <w:rFonts w:ascii="Times New Roman" w:hAnsi="Times New Roman" w:cs="Times New Roman"/>
          <w:b/>
          <w:sz w:val="28"/>
          <w:szCs w:val="28"/>
        </w:rPr>
        <w:t>)</w:t>
      </w:r>
    </w:p>
    <w:p w:rsidR="00A02604" w:rsidRPr="00C91238" w:rsidRDefault="00A02604" w:rsidP="00C91238">
      <w:pPr>
        <w:pStyle w:val="a5"/>
        <w:numPr>
          <w:ilvl w:val="0"/>
          <w:numId w:val="7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Гриневич Тетяна Миколаївна</w:t>
      </w:r>
    </w:p>
    <w:p w:rsidR="00AD3070" w:rsidRPr="00C91238" w:rsidRDefault="00AD3070" w:rsidP="00C91238">
      <w:pPr>
        <w:pStyle w:val="a5"/>
        <w:numPr>
          <w:ilvl w:val="0"/>
          <w:numId w:val="7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Зінов’</w:t>
      </w:r>
      <w:r w:rsidRPr="00C91238">
        <w:rPr>
          <w:rFonts w:ascii="Times New Roman" w:hAnsi="Times New Roman" w:cs="Times New Roman"/>
          <w:sz w:val="28"/>
          <w:szCs w:val="28"/>
          <w:lang w:val="en-US"/>
        </w:rPr>
        <w:t>єва</w:t>
      </w:r>
      <w:r w:rsidRPr="00C91238">
        <w:rPr>
          <w:rFonts w:ascii="Times New Roman" w:hAnsi="Times New Roman" w:cs="Times New Roman"/>
          <w:sz w:val="28"/>
          <w:szCs w:val="28"/>
        </w:rPr>
        <w:t>-Клецан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Софія Олександрівна</w:t>
      </w:r>
    </w:p>
    <w:p w:rsidR="00AD3070" w:rsidRPr="00C91238" w:rsidRDefault="00AD3070" w:rsidP="00C91238">
      <w:pPr>
        <w:pStyle w:val="a5"/>
        <w:numPr>
          <w:ilvl w:val="0"/>
          <w:numId w:val="7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Козак Ольга Романівна </w:t>
      </w:r>
    </w:p>
    <w:p w:rsidR="00A02604" w:rsidRPr="00C91238" w:rsidRDefault="00A02604" w:rsidP="00C91238">
      <w:pPr>
        <w:pStyle w:val="a5"/>
        <w:numPr>
          <w:ilvl w:val="0"/>
          <w:numId w:val="7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малюх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Катерина Василівна</w:t>
      </w:r>
    </w:p>
    <w:p w:rsidR="00C91238" w:rsidRPr="00C91238" w:rsidRDefault="00C91238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4525FA" w:rsidRPr="00C91238" w:rsidRDefault="00A02604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r w:rsidR="004525FA" w:rsidRPr="00C91238">
        <w:rPr>
          <w:rFonts w:ascii="Times New Roman" w:hAnsi="Times New Roman" w:cs="Times New Roman"/>
          <w:b/>
          <w:sz w:val="28"/>
          <w:szCs w:val="28"/>
          <w:lang w:val="en-US"/>
        </w:rPr>
        <w:t>2015</w:t>
      </w:r>
    </w:p>
    <w:p w:rsidR="004525FA" w:rsidRPr="00C91238" w:rsidRDefault="003F3442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Магістр культурології</w:t>
      </w:r>
    </w:p>
    <w:p w:rsidR="00DF194D" w:rsidRPr="00B722CA" w:rsidRDefault="00E6172F" w:rsidP="00C91238">
      <w:pPr>
        <w:pStyle w:val="a5"/>
        <w:numPr>
          <w:ilvl w:val="0"/>
          <w:numId w:val="9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Батіг Ігор Олегович</w:t>
      </w:r>
    </w:p>
    <w:p w:rsidR="00E6172F" w:rsidRPr="00B722CA" w:rsidRDefault="00E6172F" w:rsidP="00C91238">
      <w:pPr>
        <w:pStyle w:val="a5"/>
        <w:numPr>
          <w:ilvl w:val="0"/>
          <w:numId w:val="9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Завада Ольга Володимирівна</w:t>
      </w:r>
    </w:p>
    <w:p w:rsidR="00E6172F" w:rsidRPr="00B722CA" w:rsidRDefault="00E6172F" w:rsidP="00C91238">
      <w:pPr>
        <w:pStyle w:val="a5"/>
        <w:numPr>
          <w:ilvl w:val="0"/>
          <w:numId w:val="9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Лешньовськ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та Орестівна</w:t>
      </w:r>
    </w:p>
    <w:p w:rsidR="00E6172F" w:rsidRPr="00B722CA" w:rsidRDefault="00E6172F" w:rsidP="00C91238">
      <w:pPr>
        <w:pStyle w:val="a5"/>
        <w:numPr>
          <w:ilvl w:val="0"/>
          <w:numId w:val="9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Микитенко Ірина Сергіївна</w:t>
      </w:r>
    </w:p>
    <w:p w:rsidR="00E6172F" w:rsidRPr="00B722CA" w:rsidRDefault="00E6172F" w:rsidP="00C91238">
      <w:pPr>
        <w:pStyle w:val="a5"/>
        <w:numPr>
          <w:ilvl w:val="0"/>
          <w:numId w:val="9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lastRenderedPageBreak/>
        <w:t>Полянч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Тетяна Ігорівна</w:t>
      </w:r>
    </w:p>
    <w:p w:rsidR="00E6172F" w:rsidRPr="00B722CA" w:rsidRDefault="00E6172F" w:rsidP="00C91238">
      <w:pPr>
        <w:pStyle w:val="a5"/>
        <w:numPr>
          <w:ilvl w:val="0"/>
          <w:numId w:val="9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Проців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Христина Богданівна</w:t>
      </w:r>
    </w:p>
    <w:p w:rsidR="00E6172F" w:rsidRPr="00B722CA" w:rsidRDefault="00E6172F" w:rsidP="00C91238">
      <w:pPr>
        <w:pStyle w:val="a5"/>
        <w:numPr>
          <w:ilvl w:val="0"/>
          <w:numId w:val="9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Сабов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анна Олександрівна</w:t>
      </w:r>
    </w:p>
    <w:p w:rsidR="00E6172F" w:rsidRPr="00B722CA" w:rsidRDefault="00E6172F" w:rsidP="00C91238">
      <w:pPr>
        <w:pStyle w:val="a5"/>
        <w:numPr>
          <w:ilvl w:val="0"/>
          <w:numId w:val="9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Стангурськ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Ганна Романівна</w:t>
      </w:r>
    </w:p>
    <w:p w:rsidR="00E6172F" w:rsidRPr="00B722CA" w:rsidRDefault="00E6172F" w:rsidP="00C91238">
      <w:pPr>
        <w:pStyle w:val="a5"/>
        <w:numPr>
          <w:ilvl w:val="0"/>
          <w:numId w:val="9"/>
        </w:numPr>
        <w:tabs>
          <w:tab w:val="left" w:pos="426"/>
          <w:tab w:val="left" w:pos="180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Стасю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ванна Вікторівна </w:t>
      </w:r>
    </w:p>
    <w:p w:rsidR="00A02604" w:rsidRPr="00C91238" w:rsidRDefault="00A02604" w:rsidP="00C91238">
      <w:pPr>
        <w:tabs>
          <w:tab w:val="left" w:pos="426"/>
          <w:tab w:val="left" w:pos="1800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F194D" w:rsidRPr="00C91238" w:rsidRDefault="00DF194D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14</w:t>
      </w:r>
    </w:p>
    <w:p w:rsidR="00AA5E4F" w:rsidRPr="00C91238" w:rsidRDefault="00DF194D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A5E4F" w:rsidRPr="00C91238">
        <w:rPr>
          <w:rFonts w:ascii="Times New Roman" w:hAnsi="Times New Roman" w:cs="Times New Roman"/>
          <w:b/>
          <w:sz w:val="28"/>
          <w:szCs w:val="28"/>
        </w:rPr>
        <w:t>Магістр культурології</w:t>
      </w:r>
    </w:p>
    <w:p w:rsidR="00D4119C" w:rsidRPr="00B722CA" w:rsidRDefault="00D4119C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Ворончихін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Анастасія Дмитрівна</w:t>
      </w:r>
    </w:p>
    <w:p w:rsidR="00AA5E4F" w:rsidRPr="00B722CA" w:rsidRDefault="00AA5E4F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асин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Лідія Ігорівна</w:t>
      </w:r>
    </w:p>
    <w:p w:rsidR="00AA5E4F" w:rsidRPr="00B722CA" w:rsidRDefault="00AA5E4F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окри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Радомир Романович</w:t>
      </w:r>
    </w:p>
    <w:p w:rsidR="00AA5E4F" w:rsidRPr="00B722CA" w:rsidRDefault="00AA5E4F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Назару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Тетяна Павлівна </w:t>
      </w:r>
    </w:p>
    <w:p w:rsidR="00D4119C" w:rsidRPr="00B722CA" w:rsidRDefault="00D4119C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Палюшке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Христина Степанівна </w:t>
      </w:r>
    </w:p>
    <w:p w:rsidR="00D4119C" w:rsidRPr="00B722CA" w:rsidRDefault="00D4119C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Парамбул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рина Віталіївна</w:t>
      </w:r>
    </w:p>
    <w:p w:rsidR="00D4119C" w:rsidRPr="00B722CA" w:rsidRDefault="00D4119C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Сало Тетяна Андріївна</w:t>
      </w:r>
    </w:p>
    <w:p w:rsidR="00D4119C" w:rsidRPr="00B722CA" w:rsidRDefault="00D4119C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Салю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Надія Вікторівна</w:t>
      </w:r>
    </w:p>
    <w:p w:rsidR="00AA5E4F" w:rsidRPr="00B722CA" w:rsidRDefault="00AA5E4F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 xml:space="preserve">Стецюк Роксолана Романівна </w:t>
      </w:r>
    </w:p>
    <w:p w:rsidR="00AA5E4F" w:rsidRPr="00B722CA" w:rsidRDefault="00AA5E4F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Хоманец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Василівна</w:t>
      </w:r>
    </w:p>
    <w:p w:rsidR="00D4119C" w:rsidRPr="00B722CA" w:rsidRDefault="00D4119C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Цюрос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Григорівна</w:t>
      </w:r>
    </w:p>
    <w:p w:rsidR="00D4119C" w:rsidRPr="00B722CA" w:rsidRDefault="00D4119C" w:rsidP="00C91238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Чубун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Вікторівна</w:t>
      </w:r>
    </w:p>
    <w:p w:rsidR="00D4119C" w:rsidRPr="00C91238" w:rsidRDefault="00D4119C" w:rsidP="00C9123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331D8" w:rsidRPr="00C91238" w:rsidRDefault="00F331D8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  <w:lang w:val="ru-RU"/>
        </w:rPr>
        <w:t>2014</w:t>
      </w:r>
    </w:p>
    <w:p w:rsidR="003B0859" w:rsidRPr="00C91238" w:rsidRDefault="00F331D8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F3442" w:rsidRPr="00C91238">
        <w:rPr>
          <w:rFonts w:ascii="Times New Roman" w:hAnsi="Times New Roman" w:cs="Times New Roman"/>
          <w:b/>
          <w:sz w:val="28"/>
          <w:szCs w:val="28"/>
        </w:rPr>
        <w:t>Культуролог</w:t>
      </w:r>
      <w:r w:rsidR="003B0859" w:rsidRPr="00C9123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F3442" w:rsidRPr="00C91238">
        <w:rPr>
          <w:rFonts w:ascii="Times New Roman" w:hAnsi="Times New Roman" w:cs="Times New Roman"/>
          <w:b/>
          <w:sz w:val="28"/>
          <w:szCs w:val="28"/>
        </w:rPr>
        <w:t>(спеціаліст</w:t>
      </w:r>
      <w:r w:rsidR="003B0859" w:rsidRPr="00C91238">
        <w:rPr>
          <w:rFonts w:ascii="Times New Roman" w:hAnsi="Times New Roman" w:cs="Times New Roman"/>
          <w:b/>
          <w:sz w:val="28"/>
          <w:szCs w:val="28"/>
        </w:rPr>
        <w:t>)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Косилів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Оксана Іванівна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Кріль Анна Ігорівна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Легка Тетяна Володимирівна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Маліш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Христина Василівна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Мудрак Марія Миколаївна 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Науменко Влада Юріївна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Попович Олеся Михайлівна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Свистун Оксана Володимирівна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Шиляєв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Андрій Олександрович</w:t>
      </w:r>
    </w:p>
    <w:p w:rsidR="00523132" w:rsidRPr="00C91238" w:rsidRDefault="00523132" w:rsidP="00C91238">
      <w:pPr>
        <w:numPr>
          <w:ilvl w:val="0"/>
          <w:numId w:val="4"/>
        </w:numPr>
        <w:tabs>
          <w:tab w:val="clear" w:pos="720"/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Ярошевич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Олег Володимирович </w:t>
      </w:r>
    </w:p>
    <w:p w:rsidR="00523132" w:rsidRPr="00C91238" w:rsidRDefault="00523132" w:rsidP="00C91238">
      <w:pPr>
        <w:tabs>
          <w:tab w:val="num" w:pos="0"/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20775" w:rsidRPr="00C91238" w:rsidRDefault="00020775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  <w:lang w:val="ru-RU"/>
        </w:rPr>
        <w:t>2014</w:t>
      </w:r>
    </w:p>
    <w:p w:rsidR="00020775" w:rsidRPr="00C91238" w:rsidRDefault="003F3442" w:rsidP="00C91238">
      <w:pPr>
        <w:tabs>
          <w:tab w:val="num" w:pos="0"/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Бакалавр культури. Культуролог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Батіг Ігор Олегович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Гриневич Тетяна Миколаївна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Завада Ольга Володимирівна</w:t>
      </w:r>
    </w:p>
    <w:p w:rsidR="00132FA3" w:rsidRPr="00C91238" w:rsidRDefault="00132FA3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Зінов</w:t>
      </w:r>
      <w:proofErr w:type="spellEnd"/>
      <w:r w:rsidRPr="00C91238">
        <w:rPr>
          <w:rFonts w:ascii="Times New Roman" w:hAnsi="Times New Roman" w:cs="Times New Roman"/>
          <w:sz w:val="28"/>
          <w:szCs w:val="28"/>
          <w:lang w:val="en-US"/>
        </w:rPr>
        <w:t>’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єв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Софія Олександрівна 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Капрічу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Тетяна Анатоліївна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Козак Ольга Романівна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Лешньовськ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Марта Орестівна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Микитенко Ірина Сергіївна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Полянчич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Тетяна Ігорівна</w:t>
      </w:r>
    </w:p>
    <w:p w:rsidR="00132FA3" w:rsidRPr="00C91238" w:rsidRDefault="00132FA3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Проців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Христина Богданівна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тангурськ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Ганна Романівна</w:t>
      </w:r>
    </w:p>
    <w:p w:rsidR="00132FA3" w:rsidRPr="00C91238" w:rsidRDefault="00132FA3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lastRenderedPageBreak/>
        <w:t>Сабов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Маріанна Олександрівна</w:t>
      </w:r>
    </w:p>
    <w:p w:rsidR="00132FA3" w:rsidRPr="00C91238" w:rsidRDefault="00132FA3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малюх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Катерина Василівна</w:t>
      </w:r>
    </w:p>
    <w:p w:rsidR="00020775" w:rsidRPr="00C91238" w:rsidRDefault="00020775" w:rsidP="00C91238">
      <w:pPr>
        <w:pStyle w:val="a5"/>
        <w:numPr>
          <w:ilvl w:val="0"/>
          <w:numId w:val="5"/>
        </w:numPr>
        <w:tabs>
          <w:tab w:val="num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тасю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Іванна Вікторівна</w:t>
      </w:r>
    </w:p>
    <w:p w:rsidR="00523132" w:rsidRPr="00C91238" w:rsidRDefault="00523132" w:rsidP="00C9123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523132" w:rsidRPr="00C91238" w:rsidRDefault="00305169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13</w:t>
      </w:r>
    </w:p>
    <w:p w:rsidR="007512BD" w:rsidRPr="00C91238" w:rsidRDefault="007512BD" w:rsidP="00C91238">
      <w:pPr>
        <w:tabs>
          <w:tab w:val="left" w:pos="426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 xml:space="preserve">Бакалавр культури. </w:t>
      </w:r>
      <w:r w:rsidR="003F3442" w:rsidRPr="00C91238">
        <w:rPr>
          <w:rFonts w:ascii="Times New Roman" w:hAnsi="Times New Roman" w:cs="Times New Roman"/>
          <w:b/>
          <w:sz w:val="28"/>
          <w:szCs w:val="28"/>
        </w:rPr>
        <w:t>Культуролог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Ворончихін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Анастасія Дмит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Корінець Наталія Андрії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Косилів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Оксана Іван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Кріль Анна Іго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91238">
        <w:rPr>
          <w:rFonts w:ascii="Times New Roman" w:hAnsi="Times New Roman" w:cs="Times New Roman"/>
          <w:sz w:val="28"/>
          <w:szCs w:val="28"/>
        </w:rPr>
        <w:t>Легка Тетяна Володими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Маліш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Христина Василівна</w:t>
      </w:r>
    </w:p>
    <w:p w:rsidR="007512BD" w:rsidRPr="00B722CA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окри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Радомир Романович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Москва Лідія Іго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Мудрак Марія Миколаївна 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Назару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Тетяна Павлівна    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Науменко Влада Юрії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Палюшкевич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Христина Степанівна 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Парамбуль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Ірина Віталії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Полівод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Ірина Володими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Попович Олеся Михайл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Сало Тетяна Андрії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алю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Надія Вікто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Свистун Оксана Володими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Стецюк Роксолана Романівна</w:t>
      </w:r>
    </w:p>
    <w:p w:rsidR="00B722CA" w:rsidRDefault="007512BD" w:rsidP="00B722CA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DC5385" w:rsidRPr="00C91238">
        <w:rPr>
          <w:rFonts w:ascii="Times New Roman" w:hAnsi="Times New Roman" w:cs="Times New Roman"/>
          <w:sz w:val="28"/>
          <w:szCs w:val="28"/>
        </w:rPr>
        <w:t>Хоманець</w:t>
      </w:r>
      <w:proofErr w:type="spellEnd"/>
      <w:r w:rsidR="00DC5385" w:rsidRPr="00C91238">
        <w:rPr>
          <w:rFonts w:ascii="Times New Roman" w:hAnsi="Times New Roman" w:cs="Times New Roman"/>
          <w:sz w:val="28"/>
          <w:szCs w:val="28"/>
        </w:rPr>
        <w:t xml:space="preserve"> Марія </w:t>
      </w:r>
      <w:proofErr w:type="spellStart"/>
      <w:r w:rsidR="00DC5385" w:rsidRPr="00C91238">
        <w:rPr>
          <w:rFonts w:ascii="Times New Roman" w:hAnsi="Times New Roman" w:cs="Times New Roman"/>
          <w:sz w:val="28"/>
          <w:szCs w:val="28"/>
        </w:rPr>
        <w:t>Василівна</w:t>
      </w:r>
      <w:proofErr w:type="spellEnd"/>
    </w:p>
    <w:p w:rsidR="007512BD" w:rsidRPr="00B722CA" w:rsidRDefault="007512BD" w:rsidP="00B722CA">
      <w:pPr>
        <w:numPr>
          <w:ilvl w:val="0"/>
          <w:numId w:val="12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Цюрос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Григо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Чав’я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Анастасія Іго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Чубун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Марія Вікторівна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Шиляєв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Андрій Олександрович</w:t>
      </w:r>
    </w:p>
    <w:p w:rsidR="007512BD" w:rsidRPr="00C91238" w:rsidRDefault="007512BD" w:rsidP="00C91238">
      <w:pPr>
        <w:numPr>
          <w:ilvl w:val="0"/>
          <w:numId w:val="1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Ярошевич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Олег Володимирович </w:t>
      </w:r>
    </w:p>
    <w:p w:rsidR="007512BD" w:rsidRPr="00C91238" w:rsidRDefault="007512BD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512BD" w:rsidRPr="00C91238" w:rsidRDefault="007512BD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13</w:t>
      </w:r>
    </w:p>
    <w:p w:rsidR="00305169" w:rsidRPr="00C91238" w:rsidRDefault="00305169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Культуролог. Викладач культурологічних дисциплін</w:t>
      </w:r>
      <w:r w:rsidR="003F3442" w:rsidRPr="00C9123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91238">
        <w:rPr>
          <w:rFonts w:ascii="Times New Roman" w:hAnsi="Times New Roman" w:cs="Times New Roman"/>
          <w:sz w:val="28"/>
          <w:szCs w:val="28"/>
        </w:rPr>
        <w:t>(</w:t>
      </w:r>
      <w:r w:rsidR="003F3442" w:rsidRPr="00C91238">
        <w:rPr>
          <w:rFonts w:ascii="Times New Roman" w:hAnsi="Times New Roman" w:cs="Times New Roman"/>
          <w:sz w:val="28"/>
          <w:szCs w:val="28"/>
        </w:rPr>
        <w:t>спеціаліст</w:t>
      </w:r>
      <w:r w:rsidRPr="00C91238">
        <w:rPr>
          <w:rFonts w:ascii="Times New Roman" w:hAnsi="Times New Roman" w:cs="Times New Roman"/>
          <w:sz w:val="28"/>
          <w:szCs w:val="28"/>
        </w:rPr>
        <w:t>)</w:t>
      </w:r>
    </w:p>
    <w:p w:rsidR="00305169" w:rsidRPr="00C91238" w:rsidRDefault="00305169" w:rsidP="00C91238">
      <w:pPr>
        <w:pStyle w:val="a5"/>
        <w:numPr>
          <w:ilvl w:val="0"/>
          <w:numId w:val="10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Гайох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Анна Василівна</w:t>
      </w:r>
    </w:p>
    <w:p w:rsidR="00305169" w:rsidRPr="00C91238" w:rsidRDefault="00305169" w:rsidP="00C91238">
      <w:pPr>
        <w:pStyle w:val="a5"/>
        <w:numPr>
          <w:ilvl w:val="0"/>
          <w:numId w:val="10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Оскальдович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Іванна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Вацлавівна</w:t>
      </w:r>
      <w:proofErr w:type="spellEnd"/>
    </w:p>
    <w:p w:rsidR="00305169" w:rsidRPr="00C91238" w:rsidRDefault="00305169" w:rsidP="00C91238">
      <w:pPr>
        <w:pStyle w:val="a5"/>
        <w:numPr>
          <w:ilvl w:val="0"/>
          <w:numId w:val="10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емеренко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Антоніна Миколаївна</w:t>
      </w:r>
    </w:p>
    <w:p w:rsidR="00305169" w:rsidRPr="00C91238" w:rsidRDefault="00305169" w:rsidP="00C91238">
      <w:pPr>
        <w:pStyle w:val="a5"/>
        <w:numPr>
          <w:ilvl w:val="0"/>
          <w:numId w:val="10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кир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Наталія Василівна </w:t>
      </w:r>
    </w:p>
    <w:p w:rsidR="00C91238" w:rsidRPr="00C91238" w:rsidRDefault="00C91238" w:rsidP="00C91238">
      <w:pPr>
        <w:pStyle w:val="a5"/>
        <w:tabs>
          <w:tab w:val="left" w:pos="426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20362" w:rsidRPr="00C91238" w:rsidRDefault="00B20362" w:rsidP="00C91238">
      <w:pPr>
        <w:pStyle w:val="a5"/>
        <w:tabs>
          <w:tab w:val="left" w:pos="426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13</w:t>
      </w:r>
    </w:p>
    <w:p w:rsidR="00B20362" w:rsidRPr="00C91238" w:rsidRDefault="003F3442" w:rsidP="00C91238">
      <w:pPr>
        <w:pStyle w:val="a5"/>
        <w:tabs>
          <w:tab w:val="left" w:pos="426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Магістр культурології</w:t>
      </w:r>
    </w:p>
    <w:p w:rsidR="00B20362" w:rsidRPr="00C91238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C91238">
        <w:rPr>
          <w:rFonts w:ascii="Times New Roman" w:hAnsi="Times New Roman" w:cs="Times New Roman"/>
          <w:sz w:val="28"/>
          <w:szCs w:val="28"/>
        </w:rPr>
        <w:t>Антонів Юрій Михайлович</w:t>
      </w:r>
    </w:p>
    <w:p w:rsidR="0052313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Балабух Неля Миколаївна</w:t>
      </w:r>
    </w:p>
    <w:p w:rsidR="00B2036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Барановська Уляна Петрівна</w:t>
      </w:r>
    </w:p>
    <w:p w:rsidR="00B2036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рицаїшин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Василівна</w:t>
      </w:r>
    </w:p>
    <w:p w:rsidR="00B2036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урал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рина Богданівна</w:t>
      </w:r>
    </w:p>
    <w:p w:rsidR="00B2036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усір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Уляна Іванівна</w:t>
      </w:r>
    </w:p>
    <w:p w:rsidR="00B2036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lastRenderedPageBreak/>
        <w:t xml:space="preserve">Дах </w:t>
      </w: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ар’</w:t>
      </w:r>
      <w:r w:rsidRPr="00B722CA">
        <w:rPr>
          <w:rFonts w:ascii="Times New Roman" w:hAnsi="Times New Roman" w:cs="Times New Roman"/>
          <w:sz w:val="28"/>
          <w:szCs w:val="28"/>
          <w:lang w:val="en-US"/>
        </w:rPr>
        <w:t>яна</w:t>
      </w:r>
      <w:proofErr w:type="spellEnd"/>
      <w:r w:rsidRPr="00B722C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722CA">
        <w:rPr>
          <w:rFonts w:ascii="Times New Roman" w:hAnsi="Times New Roman" w:cs="Times New Roman"/>
          <w:sz w:val="28"/>
          <w:szCs w:val="28"/>
        </w:rPr>
        <w:t>Б</w:t>
      </w:r>
      <w:proofErr w:type="spellStart"/>
      <w:r w:rsidRPr="00B722CA">
        <w:rPr>
          <w:rFonts w:ascii="Times New Roman" w:hAnsi="Times New Roman" w:cs="Times New Roman"/>
          <w:sz w:val="28"/>
          <w:szCs w:val="28"/>
          <w:lang w:val="en-US"/>
        </w:rPr>
        <w:t>огданівна</w:t>
      </w:r>
      <w:proofErr w:type="spellEnd"/>
    </w:p>
    <w:p w:rsidR="00B2036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Жуковська Юстина-Софія Андріївна</w:t>
      </w:r>
    </w:p>
    <w:p w:rsidR="00B2036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К</w:t>
      </w:r>
      <w:r w:rsidR="001414DA" w:rsidRPr="00B722CA">
        <w:rPr>
          <w:rFonts w:ascii="Times New Roman" w:hAnsi="Times New Roman" w:cs="Times New Roman"/>
          <w:sz w:val="28"/>
          <w:szCs w:val="28"/>
        </w:rPr>
        <w:t>руц</w:t>
      </w:r>
      <w:r w:rsidRPr="00B722CA">
        <w:rPr>
          <w:rFonts w:ascii="Times New Roman" w:hAnsi="Times New Roman" w:cs="Times New Roman"/>
          <w:sz w:val="28"/>
          <w:szCs w:val="28"/>
        </w:rPr>
        <w:t>ь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Соломія Ігорівна </w:t>
      </w:r>
    </w:p>
    <w:p w:rsidR="00B2036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ань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Дзвени</w:t>
      </w:r>
      <w:r w:rsidR="001414DA" w:rsidRPr="00B722CA">
        <w:rPr>
          <w:rFonts w:ascii="Times New Roman" w:hAnsi="Times New Roman" w:cs="Times New Roman"/>
          <w:sz w:val="28"/>
          <w:szCs w:val="28"/>
        </w:rPr>
        <w:t>с</w:t>
      </w:r>
      <w:r w:rsidRPr="00B722CA">
        <w:rPr>
          <w:rFonts w:ascii="Times New Roman" w:hAnsi="Times New Roman" w:cs="Times New Roman"/>
          <w:sz w:val="28"/>
          <w:szCs w:val="28"/>
        </w:rPr>
        <w:t>лав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лексіївна</w:t>
      </w:r>
    </w:p>
    <w:p w:rsidR="00B20362" w:rsidRPr="00B722CA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Петрик Христина Степанівна</w:t>
      </w:r>
    </w:p>
    <w:p w:rsidR="00B20362" w:rsidRPr="00C91238" w:rsidRDefault="00B20362" w:rsidP="00C91238">
      <w:pPr>
        <w:pStyle w:val="a5"/>
        <w:numPr>
          <w:ilvl w:val="0"/>
          <w:numId w:val="1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 Фортуна Степан Валерійович</w:t>
      </w:r>
    </w:p>
    <w:p w:rsidR="003F3442" w:rsidRPr="00C91238" w:rsidRDefault="003F3442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23132" w:rsidRPr="00C91238" w:rsidRDefault="00C551F3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12</w:t>
      </w:r>
    </w:p>
    <w:p w:rsidR="00C551F3" w:rsidRPr="00C91238" w:rsidRDefault="00C551F3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 xml:space="preserve">Бакалавр </w:t>
      </w:r>
      <w:r w:rsidR="003F3442" w:rsidRPr="00C91238">
        <w:rPr>
          <w:rFonts w:ascii="Times New Roman" w:hAnsi="Times New Roman" w:cs="Times New Roman"/>
          <w:b/>
          <w:sz w:val="28"/>
          <w:szCs w:val="28"/>
        </w:rPr>
        <w:t>культури</w:t>
      </w:r>
    </w:p>
    <w:p w:rsidR="002C72DB" w:rsidRPr="00C91238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 xml:space="preserve">Антонів Юрій Михайлович </w:t>
      </w:r>
    </w:p>
    <w:p w:rsidR="002C72DB" w:rsidRPr="00B722CA" w:rsidRDefault="002C72DB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Балабух Неля Миколаївна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 xml:space="preserve">Барановська Уляна Петрівна 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Басараб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Надія Іванівна</w:t>
      </w:r>
    </w:p>
    <w:p w:rsidR="002C72DB" w:rsidRPr="00B722CA" w:rsidRDefault="002C72DB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айох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Анна Василівна </w:t>
      </w:r>
      <w:r w:rsidR="003B0859" w:rsidRPr="00B722C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рицаїшин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Василівна 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урал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рина Богданівна 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усір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Уляна Іванівна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 xml:space="preserve">Дах Мар’яна Богданівна 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Жуковська Юстина</w:t>
      </w:r>
      <w:r w:rsidR="002C72DB" w:rsidRPr="00B722CA">
        <w:rPr>
          <w:rFonts w:ascii="Times New Roman" w:hAnsi="Times New Roman" w:cs="Times New Roman"/>
          <w:sz w:val="28"/>
          <w:szCs w:val="28"/>
        </w:rPr>
        <w:t>-</w:t>
      </w:r>
      <w:r w:rsidRPr="00B722CA">
        <w:rPr>
          <w:rFonts w:ascii="Times New Roman" w:hAnsi="Times New Roman" w:cs="Times New Roman"/>
          <w:sz w:val="28"/>
          <w:szCs w:val="28"/>
        </w:rPr>
        <w:t>Софія Андріївна</w:t>
      </w:r>
    </w:p>
    <w:p w:rsidR="002C72DB" w:rsidRPr="00B722CA" w:rsidRDefault="002C72DB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Круць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Соломія Ігорівна 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ань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Дзвенислав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лексіївна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арцинишин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Квітослава Ігорівна </w:t>
      </w:r>
    </w:p>
    <w:p w:rsidR="002C72DB" w:rsidRPr="00B722CA" w:rsidRDefault="002C72DB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единський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Ярема Степанович 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Оскальдо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ванна </w:t>
      </w: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Вацлавівна</w:t>
      </w:r>
      <w:proofErr w:type="spellEnd"/>
    </w:p>
    <w:p w:rsidR="002C72DB" w:rsidRPr="00B722CA" w:rsidRDefault="002C72DB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Пелих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Юлія Миколаївна </w:t>
      </w:r>
    </w:p>
    <w:p w:rsidR="002C72DB" w:rsidRPr="00B722CA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Петрик Христина Степанівна</w:t>
      </w:r>
    </w:p>
    <w:p w:rsidR="002C72DB" w:rsidRPr="00C91238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емеренко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Антоніна Миколаївна</w:t>
      </w:r>
    </w:p>
    <w:p w:rsidR="002C72DB" w:rsidRPr="00C91238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кир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Наталія Василівна </w:t>
      </w:r>
    </w:p>
    <w:p w:rsidR="003B0859" w:rsidRPr="00C91238" w:rsidRDefault="003B0859" w:rsidP="00C91238">
      <w:pPr>
        <w:pStyle w:val="a5"/>
        <w:numPr>
          <w:ilvl w:val="0"/>
          <w:numId w:val="1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Фортуна Степан Валерійович</w:t>
      </w:r>
    </w:p>
    <w:p w:rsidR="003F3442" w:rsidRPr="00C91238" w:rsidRDefault="003F3442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B0859" w:rsidRPr="00C91238" w:rsidRDefault="0014440F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12</w:t>
      </w:r>
    </w:p>
    <w:p w:rsidR="0014440F" w:rsidRPr="00C91238" w:rsidRDefault="0014440F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Магістр культурології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Амелін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Світлана Борисівна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Беспал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Анна Євгенівна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Бога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Наталія Ярославівна 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ацей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Миколаївна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елекесцев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Володимир Сергійович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иць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Роксолана Миколаївна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Назарке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Василівна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Пед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Христина Андріанівна</w:t>
      </w:r>
    </w:p>
    <w:p w:rsidR="007F73C5" w:rsidRPr="00B722CA" w:rsidRDefault="007F73C5" w:rsidP="00C91238">
      <w:pPr>
        <w:numPr>
          <w:ilvl w:val="0"/>
          <w:numId w:val="15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Реп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Соломія Дмитрівна</w:t>
      </w:r>
    </w:p>
    <w:p w:rsidR="007F73C5" w:rsidRPr="00B722CA" w:rsidRDefault="007F73C5" w:rsidP="00C91238">
      <w:pPr>
        <w:numPr>
          <w:ilvl w:val="0"/>
          <w:numId w:val="15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 xml:space="preserve">Скіп Вероніка Миколаївна  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Тим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ксана Степанівна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Шевченко Наталія Володимирівна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 xml:space="preserve">Яковлєва Ярослава Олексіївна </w:t>
      </w:r>
    </w:p>
    <w:p w:rsidR="007F73C5" w:rsidRPr="00B722CA" w:rsidRDefault="007F73C5" w:rsidP="00C91238">
      <w:pPr>
        <w:pStyle w:val="a3"/>
        <w:numPr>
          <w:ilvl w:val="0"/>
          <w:numId w:val="15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Янчинськ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Надія Михайлівна</w:t>
      </w:r>
    </w:p>
    <w:p w:rsidR="00FB1822" w:rsidRPr="00C91238" w:rsidRDefault="00FB1822" w:rsidP="00C9123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4440F" w:rsidRPr="00C91238" w:rsidRDefault="00FB1822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lastRenderedPageBreak/>
        <w:t>2011</w:t>
      </w:r>
    </w:p>
    <w:p w:rsidR="00FB1822" w:rsidRPr="00C91238" w:rsidRDefault="00FB1822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Бакалавр культурології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Амелін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Світлана Борисі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Беспал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Анна Євгені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Бога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Наталія Ярославівна 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лебів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Наталія Петрі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ацей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Миколаї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елекесцев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Володимир Сергійович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 xml:space="preserve">Мельник Наталія </w:t>
      </w: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Зеновіївна</w:t>
      </w:r>
      <w:proofErr w:type="spellEnd"/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иць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Роксолана Миколаї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олодано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льга Олександрі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Назарке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арія Василі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Пед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Христина Андріані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Реп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Соломія Дмитрівна  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Тим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ксана Степані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Шевченко Наталія Володимирівна</w:t>
      </w:r>
    </w:p>
    <w:p w:rsidR="0055778F" w:rsidRPr="00B722CA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Шелудчен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Соломія Юріївна</w:t>
      </w:r>
    </w:p>
    <w:p w:rsidR="0055778F" w:rsidRPr="00C91238" w:rsidRDefault="0055778F" w:rsidP="00C91238">
      <w:pPr>
        <w:pStyle w:val="a3"/>
        <w:numPr>
          <w:ilvl w:val="0"/>
          <w:numId w:val="18"/>
        </w:numPr>
        <w:tabs>
          <w:tab w:val="left" w:pos="426"/>
        </w:tabs>
        <w:ind w:left="0" w:firstLine="0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Янчинськ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Надія Михайлівна</w:t>
      </w:r>
    </w:p>
    <w:p w:rsidR="00FB1822" w:rsidRPr="00C91238" w:rsidRDefault="00FB1822" w:rsidP="00C91238">
      <w:pPr>
        <w:pStyle w:val="a5"/>
        <w:tabs>
          <w:tab w:val="left" w:pos="426"/>
        </w:tabs>
        <w:spacing w:after="0" w:line="240" w:lineRule="auto"/>
        <w:ind w:left="0"/>
        <w:rPr>
          <w:rFonts w:ascii="Times New Roman" w:hAnsi="Times New Roman" w:cs="Times New Roman"/>
          <w:sz w:val="28"/>
          <w:szCs w:val="28"/>
        </w:rPr>
      </w:pPr>
    </w:p>
    <w:p w:rsidR="0055778F" w:rsidRPr="00C91238" w:rsidRDefault="0055778F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11</w:t>
      </w:r>
    </w:p>
    <w:p w:rsidR="00CA2FAE" w:rsidRPr="00C91238" w:rsidRDefault="0055778F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 xml:space="preserve">Культуролог. Викладач культурологічних дисциплін </w:t>
      </w:r>
      <w:r w:rsidR="003F3442" w:rsidRPr="00C91238">
        <w:rPr>
          <w:rFonts w:ascii="Times New Roman" w:hAnsi="Times New Roman" w:cs="Times New Roman"/>
          <w:b/>
          <w:sz w:val="28"/>
          <w:szCs w:val="28"/>
        </w:rPr>
        <w:t>(спеціаліст</w:t>
      </w:r>
      <w:r w:rsidRPr="00C91238">
        <w:rPr>
          <w:rFonts w:ascii="Times New Roman" w:hAnsi="Times New Roman" w:cs="Times New Roman"/>
          <w:b/>
          <w:sz w:val="28"/>
          <w:szCs w:val="28"/>
        </w:rPr>
        <w:t>)</w:t>
      </w:r>
    </w:p>
    <w:p w:rsidR="00DA76F3" w:rsidRPr="00C91238" w:rsidRDefault="00DA76F3" w:rsidP="00C91238">
      <w:pPr>
        <w:numPr>
          <w:ilvl w:val="0"/>
          <w:numId w:val="20"/>
        </w:numPr>
        <w:tabs>
          <w:tab w:val="clear" w:pos="1050"/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Богуш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Наталія Олегівна</w:t>
      </w:r>
    </w:p>
    <w:p w:rsidR="00DA76F3" w:rsidRPr="00C91238" w:rsidRDefault="00DA76F3" w:rsidP="00C91238">
      <w:pPr>
        <w:numPr>
          <w:ilvl w:val="0"/>
          <w:numId w:val="20"/>
        </w:numPr>
        <w:tabs>
          <w:tab w:val="clear" w:pos="1050"/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Дичка Іван Ярославович</w:t>
      </w:r>
    </w:p>
    <w:p w:rsidR="00DA76F3" w:rsidRPr="00C91238" w:rsidRDefault="00DA76F3" w:rsidP="00C91238">
      <w:pPr>
        <w:numPr>
          <w:ilvl w:val="0"/>
          <w:numId w:val="20"/>
        </w:numPr>
        <w:tabs>
          <w:tab w:val="clear" w:pos="1050"/>
          <w:tab w:val="left" w:pos="426"/>
          <w:tab w:val="left" w:pos="252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Дмитроц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Ярослав Олександрович</w:t>
      </w:r>
    </w:p>
    <w:p w:rsidR="00DA76F3" w:rsidRPr="00C91238" w:rsidRDefault="00DA76F3" w:rsidP="00C91238">
      <w:pPr>
        <w:numPr>
          <w:ilvl w:val="0"/>
          <w:numId w:val="20"/>
        </w:numPr>
        <w:tabs>
          <w:tab w:val="clear" w:pos="1050"/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Козенков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Уляна Сергіївна</w:t>
      </w:r>
    </w:p>
    <w:p w:rsidR="00DA76F3" w:rsidRPr="00C91238" w:rsidRDefault="00DA76F3" w:rsidP="00C91238">
      <w:pPr>
        <w:numPr>
          <w:ilvl w:val="0"/>
          <w:numId w:val="20"/>
        </w:numPr>
        <w:tabs>
          <w:tab w:val="clear" w:pos="1050"/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Костюк Ірина Василівна</w:t>
      </w:r>
    </w:p>
    <w:p w:rsidR="00DA76F3" w:rsidRPr="00C91238" w:rsidRDefault="00DA76F3" w:rsidP="00C91238">
      <w:pPr>
        <w:numPr>
          <w:ilvl w:val="0"/>
          <w:numId w:val="20"/>
        </w:numPr>
        <w:tabs>
          <w:tab w:val="clear" w:pos="1050"/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Мацьків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Христина Ігорівна</w:t>
      </w:r>
    </w:p>
    <w:p w:rsidR="00DA76F3" w:rsidRPr="00C91238" w:rsidRDefault="00DA76F3" w:rsidP="00C91238">
      <w:pPr>
        <w:numPr>
          <w:ilvl w:val="0"/>
          <w:numId w:val="20"/>
        </w:numPr>
        <w:tabs>
          <w:tab w:val="clear" w:pos="1050"/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Місько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Галина Михайлівна</w:t>
      </w:r>
    </w:p>
    <w:p w:rsidR="00DA76F3" w:rsidRPr="00C91238" w:rsidRDefault="00DA76F3" w:rsidP="00C91238">
      <w:pPr>
        <w:numPr>
          <w:ilvl w:val="0"/>
          <w:numId w:val="20"/>
        </w:numPr>
        <w:tabs>
          <w:tab w:val="clear" w:pos="1050"/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арамак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Катерина Степанівна</w:t>
      </w:r>
    </w:p>
    <w:p w:rsidR="00DA76F3" w:rsidRPr="00C91238" w:rsidRDefault="00DA76F3" w:rsidP="00C91238">
      <w:pPr>
        <w:numPr>
          <w:ilvl w:val="0"/>
          <w:numId w:val="20"/>
        </w:numPr>
        <w:tabs>
          <w:tab w:val="clear" w:pos="1050"/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Шостак Галина Миколаївна</w:t>
      </w:r>
    </w:p>
    <w:p w:rsidR="00DA76F3" w:rsidRPr="00C91238" w:rsidRDefault="00DA76F3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A76F3" w:rsidRPr="00C91238" w:rsidRDefault="00DA76F3" w:rsidP="00C91238">
      <w:pPr>
        <w:pStyle w:val="a5"/>
        <w:tabs>
          <w:tab w:val="left" w:pos="426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11</w:t>
      </w:r>
    </w:p>
    <w:p w:rsidR="00DA76F3" w:rsidRPr="00C91238" w:rsidRDefault="00DA76F3" w:rsidP="00C91238">
      <w:pPr>
        <w:pStyle w:val="a5"/>
        <w:tabs>
          <w:tab w:val="left" w:pos="426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Магістр культурології</w:t>
      </w:r>
    </w:p>
    <w:p w:rsidR="00DA76F3" w:rsidRPr="00C91238" w:rsidRDefault="00DA76F3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Білян Марія Ярославівна</w:t>
      </w:r>
    </w:p>
    <w:p w:rsidR="00DA76F3" w:rsidRPr="00C91238" w:rsidRDefault="00DA76F3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Возняк Христина Тарасівна</w:t>
      </w:r>
    </w:p>
    <w:p w:rsidR="00DA76F3" w:rsidRPr="00C91238" w:rsidRDefault="00DA76F3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Губар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Олександра Олегівна</w:t>
      </w:r>
    </w:p>
    <w:p w:rsidR="00DA76F3" w:rsidRPr="00B722CA" w:rsidRDefault="00DA76F3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усір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рина Іванівна</w:t>
      </w:r>
    </w:p>
    <w:p w:rsidR="00564CBA" w:rsidRPr="00B722CA" w:rsidRDefault="00564CBA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Єдинак Юлія Михайлівна</w:t>
      </w:r>
    </w:p>
    <w:p w:rsidR="00DA76F3" w:rsidRPr="00B722CA" w:rsidRDefault="00DA76F3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Кобрин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Михайло Степанович </w:t>
      </w:r>
    </w:p>
    <w:p w:rsidR="00DA76F3" w:rsidRPr="00B722CA" w:rsidRDefault="00DA76F3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Колодій Христина Михайлівна</w:t>
      </w:r>
    </w:p>
    <w:p w:rsidR="00DA76F3" w:rsidRPr="00B722CA" w:rsidRDefault="00DA76F3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Кіт Василина Ярославівна</w:t>
      </w:r>
    </w:p>
    <w:p w:rsidR="00DA76F3" w:rsidRPr="00B722CA" w:rsidRDefault="00DA76F3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Лящу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рина Юріївна</w:t>
      </w:r>
    </w:p>
    <w:p w:rsidR="00337C62" w:rsidRPr="00B722CA" w:rsidRDefault="00DA76F3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алахов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льга Михайлівна</w:t>
      </w:r>
    </w:p>
    <w:p w:rsidR="00564CBA" w:rsidRPr="00B722CA" w:rsidRDefault="00564CBA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очурад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Андрій Богданович</w:t>
      </w:r>
    </w:p>
    <w:p w:rsidR="00564CBA" w:rsidRPr="00C91238" w:rsidRDefault="00564CBA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Околіт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Надія Петрівна </w:t>
      </w:r>
    </w:p>
    <w:p w:rsidR="00564CBA" w:rsidRPr="00C91238" w:rsidRDefault="00564CBA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Удуд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Марія Миколаївна </w:t>
      </w:r>
    </w:p>
    <w:p w:rsidR="00DA76F3" w:rsidRPr="00C91238" w:rsidRDefault="00337C62" w:rsidP="00C91238">
      <w:pPr>
        <w:pStyle w:val="a5"/>
        <w:numPr>
          <w:ilvl w:val="0"/>
          <w:numId w:val="22"/>
        </w:numPr>
        <w:tabs>
          <w:tab w:val="left" w:pos="426"/>
          <w:tab w:val="left" w:pos="2520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Якуб’я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Мар’яна Федорівна</w:t>
      </w:r>
    </w:p>
    <w:p w:rsidR="004276EC" w:rsidRPr="00C91238" w:rsidRDefault="004276EC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A76F3" w:rsidRPr="00C91238" w:rsidRDefault="004276EC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</w:t>
      </w:r>
      <w:r w:rsidR="00B562DB" w:rsidRPr="00C91238">
        <w:rPr>
          <w:rFonts w:ascii="Times New Roman" w:hAnsi="Times New Roman" w:cs="Times New Roman"/>
          <w:b/>
          <w:sz w:val="28"/>
          <w:szCs w:val="28"/>
        </w:rPr>
        <w:t>10</w:t>
      </w:r>
    </w:p>
    <w:p w:rsidR="004276EC" w:rsidRPr="00C91238" w:rsidRDefault="004276EC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Культуролог. Викладач культурологічних дисциплін (спеціаліст)</w:t>
      </w:r>
    </w:p>
    <w:p w:rsidR="00B562DB" w:rsidRPr="00C91238" w:rsidRDefault="00B562DB" w:rsidP="00C91238">
      <w:pPr>
        <w:numPr>
          <w:ilvl w:val="0"/>
          <w:numId w:val="23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Гети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Олена Зіновіївна</w:t>
      </w:r>
    </w:p>
    <w:p w:rsidR="00B562DB" w:rsidRPr="00C91238" w:rsidRDefault="00B562DB" w:rsidP="00C91238">
      <w:pPr>
        <w:numPr>
          <w:ilvl w:val="0"/>
          <w:numId w:val="23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Зарічна Руслана Іванівна</w:t>
      </w:r>
    </w:p>
    <w:p w:rsidR="00B562DB" w:rsidRPr="00C91238" w:rsidRDefault="00B562DB" w:rsidP="00C91238">
      <w:pPr>
        <w:numPr>
          <w:ilvl w:val="0"/>
          <w:numId w:val="23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Козак Євгенія Ігорівна</w:t>
      </w:r>
    </w:p>
    <w:p w:rsidR="00B562DB" w:rsidRPr="00C91238" w:rsidRDefault="00B562DB" w:rsidP="00C91238">
      <w:pPr>
        <w:numPr>
          <w:ilvl w:val="0"/>
          <w:numId w:val="23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Колодій Христина Михайлівна</w:t>
      </w:r>
    </w:p>
    <w:p w:rsidR="004276EC" w:rsidRPr="00C91238" w:rsidRDefault="004276EC" w:rsidP="00C91238">
      <w:pPr>
        <w:pStyle w:val="a5"/>
        <w:tabs>
          <w:tab w:val="left" w:pos="426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:rsidR="00B562DB" w:rsidRPr="00C91238" w:rsidRDefault="00B562DB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10</w:t>
      </w:r>
    </w:p>
    <w:p w:rsidR="00B562DB" w:rsidRPr="00C91238" w:rsidRDefault="004276EC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 xml:space="preserve">Магістр </w:t>
      </w:r>
      <w:r w:rsidR="00B562DB" w:rsidRPr="00C91238">
        <w:rPr>
          <w:rFonts w:ascii="Times New Roman" w:hAnsi="Times New Roman" w:cs="Times New Roman"/>
          <w:b/>
          <w:sz w:val="28"/>
          <w:szCs w:val="28"/>
        </w:rPr>
        <w:t>культурології</w:t>
      </w:r>
    </w:p>
    <w:p w:rsidR="00AD7E14" w:rsidRPr="00C91238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Борисевич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Іванна Олегівна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Власе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Тетяна Вікторівна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олубо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льга Богданівна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ринке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лена Михайлівна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урал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Уляна Володимирівна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Долинна Ірина Ігорівна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Зуб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Дарія Миколаївна</w:t>
      </w:r>
    </w:p>
    <w:p w:rsidR="00426942" w:rsidRPr="00B722CA" w:rsidRDefault="00426942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Поліщук Ростислав Миколайович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Плахта Соломія Леонідівна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Рондя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Юлія Василівна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Саджениця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гор Петрович</w:t>
      </w:r>
    </w:p>
    <w:p w:rsidR="00AD7E14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Сваток Олена Василівна</w:t>
      </w:r>
    </w:p>
    <w:p w:rsidR="00B562DB" w:rsidRPr="00B722CA" w:rsidRDefault="00B562DB" w:rsidP="00C91238">
      <w:pPr>
        <w:pStyle w:val="a5"/>
        <w:numPr>
          <w:ilvl w:val="0"/>
          <w:numId w:val="24"/>
        </w:numPr>
        <w:tabs>
          <w:tab w:val="left" w:pos="426"/>
          <w:tab w:val="left" w:pos="2880"/>
          <w:tab w:val="left" w:pos="324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Чудя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Руслана Володимирівна</w:t>
      </w:r>
    </w:p>
    <w:p w:rsidR="00B562DB" w:rsidRPr="00C91238" w:rsidRDefault="00B562DB" w:rsidP="00C9123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D7FF1" w:rsidRPr="00C91238" w:rsidRDefault="00430F19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09</w:t>
      </w:r>
    </w:p>
    <w:p w:rsidR="00430F19" w:rsidRPr="00C91238" w:rsidRDefault="003F3442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Бакалавр культурології</w:t>
      </w:r>
    </w:p>
    <w:p w:rsidR="00430F19" w:rsidRPr="00C91238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Борисевич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Іванна Олег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Власе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Тетяна Віктор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ети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лена Зіновії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олубо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льга Богдан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ринкевич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лена Михайл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Гураль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Уляна Володимир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Долинна Ірина Ігор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Зарічна Руслана Іван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Зуб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Дарія Миколаї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Козак Євгенія Ігор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Колодій Христина Михайл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Плахта Соломія Леонід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Рондя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Юлія Василівна</w:t>
      </w:r>
    </w:p>
    <w:p w:rsidR="00430F19" w:rsidRPr="00B722CA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Саджениця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гор Петрович</w:t>
      </w:r>
    </w:p>
    <w:p w:rsidR="00430F19" w:rsidRPr="00C91238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Сваток Олена Василівна</w:t>
      </w:r>
    </w:p>
    <w:p w:rsidR="00430F19" w:rsidRPr="00C91238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Чудя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Руслана Володимирівна</w:t>
      </w:r>
    </w:p>
    <w:p w:rsidR="00430F19" w:rsidRPr="00C91238" w:rsidRDefault="00430F19" w:rsidP="00C91238">
      <w:pPr>
        <w:pStyle w:val="a5"/>
        <w:numPr>
          <w:ilvl w:val="0"/>
          <w:numId w:val="25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Якуб’</w:t>
      </w:r>
      <w:r w:rsidRPr="00C91238">
        <w:rPr>
          <w:rFonts w:ascii="Times New Roman" w:hAnsi="Times New Roman" w:cs="Times New Roman"/>
          <w:sz w:val="28"/>
          <w:szCs w:val="28"/>
          <w:lang w:val="en-US"/>
        </w:rPr>
        <w:t>як</w:t>
      </w:r>
      <w:proofErr w:type="spellEnd"/>
      <w:r w:rsidRPr="00C9123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91238">
        <w:rPr>
          <w:rFonts w:ascii="Times New Roman" w:hAnsi="Times New Roman" w:cs="Times New Roman"/>
          <w:sz w:val="28"/>
          <w:szCs w:val="28"/>
        </w:rPr>
        <w:t>Мар’</w:t>
      </w:r>
      <w:r w:rsidRPr="00C91238">
        <w:rPr>
          <w:rFonts w:ascii="Times New Roman" w:hAnsi="Times New Roman" w:cs="Times New Roman"/>
          <w:sz w:val="28"/>
          <w:szCs w:val="28"/>
          <w:lang w:val="en-US"/>
        </w:rPr>
        <w:t>яна</w:t>
      </w:r>
      <w:proofErr w:type="spellEnd"/>
      <w:r w:rsidRPr="00C9123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C91238">
        <w:rPr>
          <w:rFonts w:ascii="Times New Roman" w:hAnsi="Times New Roman" w:cs="Times New Roman"/>
          <w:sz w:val="28"/>
          <w:szCs w:val="28"/>
        </w:rPr>
        <w:t>Ф</w:t>
      </w:r>
      <w:proofErr w:type="spellStart"/>
      <w:r w:rsidRPr="00C91238">
        <w:rPr>
          <w:rFonts w:ascii="Times New Roman" w:hAnsi="Times New Roman" w:cs="Times New Roman"/>
          <w:sz w:val="28"/>
          <w:szCs w:val="28"/>
          <w:lang w:val="en-US"/>
        </w:rPr>
        <w:t>едорівна</w:t>
      </w:r>
      <w:proofErr w:type="spellEnd"/>
    </w:p>
    <w:p w:rsidR="00430F19" w:rsidRPr="00C91238" w:rsidRDefault="00430F19" w:rsidP="00C91238">
      <w:pPr>
        <w:tabs>
          <w:tab w:val="left" w:pos="426"/>
          <w:tab w:val="num" w:pos="3060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966BD" w:rsidRPr="00C91238" w:rsidRDefault="005966BD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09</w:t>
      </w:r>
    </w:p>
    <w:p w:rsidR="00430F19" w:rsidRPr="00C91238" w:rsidRDefault="005966BD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Культуролог. Викладач культурологічних дисциплін</w:t>
      </w:r>
      <w:r w:rsidR="0016675E" w:rsidRPr="00C9123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91238">
        <w:rPr>
          <w:rFonts w:ascii="Times New Roman" w:hAnsi="Times New Roman" w:cs="Times New Roman"/>
          <w:b/>
          <w:sz w:val="28"/>
          <w:szCs w:val="28"/>
        </w:rPr>
        <w:t>(спеціаліст)</w:t>
      </w:r>
    </w:p>
    <w:p w:rsidR="00430F19" w:rsidRPr="00C91238" w:rsidRDefault="0016675E" w:rsidP="00C91238">
      <w:pPr>
        <w:pStyle w:val="a5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Демчук Володимир Ігорович</w:t>
      </w:r>
    </w:p>
    <w:p w:rsidR="0016675E" w:rsidRPr="00C91238" w:rsidRDefault="0016675E" w:rsidP="00C91238">
      <w:pPr>
        <w:pStyle w:val="a5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lastRenderedPageBreak/>
        <w:t>Дудін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Оксана Юріївна</w:t>
      </w:r>
    </w:p>
    <w:p w:rsidR="00FB6C8F" w:rsidRPr="00C91238" w:rsidRDefault="00FB6C8F" w:rsidP="00C91238">
      <w:pPr>
        <w:pStyle w:val="a5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Палій Юрій Сергійович</w:t>
      </w:r>
    </w:p>
    <w:p w:rsidR="0016675E" w:rsidRPr="00C91238" w:rsidRDefault="0016675E" w:rsidP="00C91238">
      <w:pPr>
        <w:pStyle w:val="a5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Поліщук Ростислав Миколайович</w:t>
      </w:r>
    </w:p>
    <w:p w:rsidR="0016675E" w:rsidRPr="00C91238" w:rsidRDefault="0016675E" w:rsidP="00C91238">
      <w:pPr>
        <w:pStyle w:val="a5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Сиверин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Максим Ігорович</w:t>
      </w:r>
    </w:p>
    <w:p w:rsidR="0016675E" w:rsidRPr="00C91238" w:rsidRDefault="0016675E" w:rsidP="00C91238">
      <w:pPr>
        <w:pStyle w:val="a5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Франко Ірина Миколаївна</w:t>
      </w:r>
    </w:p>
    <w:p w:rsidR="0016675E" w:rsidRPr="00C91238" w:rsidRDefault="0016675E" w:rsidP="00C91238">
      <w:pPr>
        <w:pStyle w:val="a5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Чабан Наталя Орестівна</w:t>
      </w:r>
    </w:p>
    <w:p w:rsidR="00FB6C8F" w:rsidRPr="00C91238" w:rsidRDefault="0016675E" w:rsidP="00C91238">
      <w:pPr>
        <w:pStyle w:val="a5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Чур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Юрій Романович</w:t>
      </w:r>
    </w:p>
    <w:p w:rsidR="002A591C" w:rsidRPr="00C91238" w:rsidRDefault="002A591C" w:rsidP="00C91238">
      <w:pPr>
        <w:pStyle w:val="a5"/>
        <w:tabs>
          <w:tab w:val="left" w:pos="426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:rsidR="002A591C" w:rsidRPr="00C91238" w:rsidRDefault="002A591C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09</w:t>
      </w:r>
    </w:p>
    <w:p w:rsidR="002A591C" w:rsidRPr="00C91238" w:rsidRDefault="002A591C" w:rsidP="00C91238">
      <w:pPr>
        <w:pStyle w:val="a5"/>
        <w:tabs>
          <w:tab w:val="left" w:pos="426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Магістр культурології</w:t>
      </w:r>
    </w:p>
    <w:p w:rsidR="00BA644C" w:rsidRPr="00C91238" w:rsidRDefault="00BA644C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Балик Марія Степанівна</w:t>
      </w:r>
    </w:p>
    <w:p w:rsidR="002A591C" w:rsidRPr="00B722CA" w:rsidRDefault="002A591C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Брилинськ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Богдана Юріївна</w:t>
      </w:r>
    </w:p>
    <w:p w:rsidR="00BA644C" w:rsidRPr="00B722CA" w:rsidRDefault="006746E3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Василина Богда</w:t>
      </w:r>
      <w:r w:rsidR="00BA644C" w:rsidRPr="00B722CA">
        <w:rPr>
          <w:rFonts w:ascii="Times New Roman" w:hAnsi="Times New Roman" w:cs="Times New Roman"/>
          <w:sz w:val="28"/>
          <w:szCs w:val="28"/>
        </w:rPr>
        <w:t>на Несторівна</w:t>
      </w:r>
    </w:p>
    <w:p w:rsidR="00BA644C" w:rsidRPr="00B722CA" w:rsidRDefault="00BA644C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Вихристю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Софія Миколаївна</w:t>
      </w:r>
    </w:p>
    <w:p w:rsidR="002A591C" w:rsidRPr="00B722CA" w:rsidRDefault="002A591C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Забільськ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ванна Миколаївна</w:t>
      </w:r>
    </w:p>
    <w:p w:rsidR="00BA644C" w:rsidRPr="00B722CA" w:rsidRDefault="00BA644C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Загоруй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ар’</w:t>
      </w:r>
      <w:r w:rsidRPr="00B722CA">
        <w:rPr>
          <w:rFonts w:ascii="Times New Roman" w:hAnsi="Times New Roman" w:cs="Times New Roman"/>
          <w:sz w:val="28"/>
          <w:szCs w:val="28"/>
          <w:lang w:val="en-US"/>
        </w:rPr>
        <w:t>яна</w:t>
      </w:r>
      <w:proofErr w:type="spellEnd"/>
      <w:r w:rsidRPr="00B722C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B722CA">
        <w:rPr>
          <w:rFonts w:ascii="Times New Roman" w:hAnsi="Times New Roman" w:cs="Times New Roman"/>
          <w:sz w:val="28"/>
          <w:szCs w:val="28"/>
          <w:lang w:val="en-US"/>
        </w:rPr>
        <w:t>Олегівна</w:t>
      </w:r>
      <w:proofErr w:type="spellEnd"/>
    </w:p>
    <w:p w:rsidR="00BA644C" w:rsidRPr="00B722CA" w:rsidRDefault="00BA644C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Кулик Уляна Орестівна</w:t>
      </w:r>
    </w:p>
    <w:p w:rsidR="002A591C" w:rsidRPr="00B722CA" w:rsidRDefault="002A591C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Кушнір Анастасія Богданівна</w:t>
      </w:r>
    </w:p>
    <w:p w:rsidR="002A591C" w:rsidRPr="00B722CA" w:rsidRDefault="002A591C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Макар Оксана Романівна</w:t>
      </w:r>
    </w:p>
    <w:p w:rsidR="002A591C" w:rsidRPr="00B722CA" w:rsidRDefault="002A591C" w:rsidP="00C91238">
      <w:pPr>
        <w:pStyle w:val="a5"/>
        <w:numPr>
          <w:ilvl w:val="0"/>
          <w:numId w:val="3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Чмели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Наталія Романівна</w:t>
      </w:r>
    </w:p>
    <w:p w:rsidR="00BA644C" w:rsidRPr="00C91238" w:rsidRDefault="00BA644C" w:rsidP="00C9123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A644C" w:rsidRPr="00C91238" w:rsidRDefault="00A86E32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2008</w:t>
      </w:r>
    </w:p>
    <w:p w:rsidR="00A86E32" w:rsidRPr="00C91238" w:rsidRDefault="00A86E32" w:rsidP="00C91238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1238">
        <w:rPr>
          <w:rFonts w:ascii="Times New Roman" w:hAnsi="Times New Roman" w:cs="Times New Roman"/>
          <w:b/>
          <w:sz w:val="28"/>
          <w:szCs w:val="28"/>
        </w:rPr>
        <w:t>Бакалавр культурології</w:t>
      </w:r>
    </w:p>
    <w:p w:rsidR="00A86E32" w:rsidRPr="00C91238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91238">
        <w:rPr>
          <w:rFonts w:ascii="Times New Roman" w:hAnsi="Times New Roman" w:cs="Times New Roman"/>
          <w:sz w:val="28"/>
          <w:szCs w:val="28"/>
        </w:rPr>
        <w:t>Балик Марія Степанівна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Брилинськ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Богдана Юріївна</w:t>
      </w:r>
    </w:p>
    <w:p w:rsidR="00A86E32" w:rsidRPr="00B722CA" w:rsidRDefault="006746E3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Василина Богда</w:t>
      </w:r>
      <w:r w:rsidR="00A86E32" w:rsidRPr="00B722CA">
        <w:rPr>
          <w:rFonts w:ascii="Times New Roman" w:hAnsi="Times New Roman" w:cs="Times New Roman"/>
          <w:sz w:val="28"/>
          <w:szCs w:val="28"/>
        </w:rPr>
        <w:t>на Несторівна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Вихристюк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Софія Миколаївна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Демчук Володимир Ігорович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Дудін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Оксана Юріївна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Забільська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Іванна Миколаївна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Загоруйко</w:t>
      </w:r>
      <w:proofErr w:type="spellEnd"/>
      <w:r w:rsidRPr="00B722C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22CA">
        <w:rPr>
          <w:rFonts w:ascii="Times New Roman" w:hAnsi="Times New Roman" w:cs="Times New Roman"/>
          <w:sz w:val="28"/>
          <w:szCs w:val="28"/>
        </w:rPr>
        <w:t>Мар’</w:t>
      </w:r>
      <w:r w:rsidRPr="00B722CA">
        <w:rPr>
          <w:rFonts w:ascii="Times New Roman" w:hAnsi="Times New Roman" w:cs="Times New Roman"/>
          <w:sz w:val="28"/>
          <w:szCs w:val="28"/>
          <w:lang w:val="en-US"/>
        </w:rPr>
        <w:t>яна</w:t>
      </w:r>
      <w:proofErr w:type="spellEnd"/>
      <w:r w:rsidRPr="00B722C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B722CA">
        <w:rPr>
          <w:rFonts w:ascii="Times New Roman" w:hAnsi="Times New Roman" w:cs="Times New Roman"/>
          <w:sz w:val="28"/>
          <w:szCs w:val="28"/>
          <w:lang w:val="en-US"/>
        </w:rPr>
        <w:t>Олегівна</w:t>
      </w:r>
      <w:proofErr w:type="spellEnd"/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Кулик Уляна Орестівна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Кушнір Анастасія Богданівна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Макар Оксана Романівна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Палій Юрій Сергійович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Поліщук Ростислав Миколайович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Франко Ірина Миколаївна</w:t>
      </w:r>
    </w:p>
    <w:p w:rsidR="00A86E32" w:rsidRPr="00B722CA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B722CA">
        <w:rPr>
          <w:rFonts w:ascii="Times New Roman" w:hAnsi="Times New Roman" w:cs="Times New Roman"/>
          <w:sz w:val="28"/>
          <w:szCs w:val="28"/>
        </w:rPr>
        <w:t>Чабан Наталя Орестівна</w:t>
      </w:r>
    </w:p>
    <w:p w:rsidR="00A86E32" w:rsidRPr="00C91238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Чмелик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Наталія Романівна</w:t>
      </w:r>
    </w:p>
    <w:p w:rsidR="00A86E32" w:rsidRPr="00C91238" w:rsidRDefault="00A86E32" w:rsidP="00C91238">
      <w:pPr>
        <w:pStyle w:val="a5"/>
        <w:numPr>
          <w:ilvl w:val="0"/>
          <w:numId w:val="3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91238">
        <w:rPr>
          <w:rFonts w:ascii="Times New Roman" w:hAnsi="Times New Roman" w:cs="Times New Roman"/>
          <w:sz w:val="28"/>
          <w:szCs w:val="28"/>
        </w:rPr>
        <w:t>Чура</w:t>
      </w:r>
      <w:proofErr w:type="spellEnd"/>
      <w:r w:rsidRPr="00C91238">
        <w:rPr>
          <w:rFonts w:ascii="Times New Roman" w:hAnsi="Times New Roman" w:cs="Times New Roman"/>
          <w:sz w:val="28"/>
          <w:szCs w:val="28"/>
        </w:rPr>
        <w:t xml:space="preserve"> Юрій Романович</w:t>
      </w:r>
    </w:p>
    <w:p w:rsidR="00A86E32" w:rsidRPr="00C91238" w:rsidRDefault="00A86E32" w:rsidP="00C91238">
      <w:pPr>
        <w:pStyle w:val="a5"/>
        <w:tabs>
          <w:tab w:val="left" w:pos="426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:rsidR="00A86E32" w:rsidRPr="00C91238" w:rsidRDefault="00A86E32" w:rsidP="00C9123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A86E32" w:rsidRPr="00C91238" w:rsidSect="00A9152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7F7D8A"/>
    <w:multiLevelType w:val="hybridMultilevel"/>
    <w:tmpl w:val="5D1E9AD8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AC431DF"/>
    <w:multiLevelType w:val="hybridMultilevel"/>
    <w:tmpl w:val="DF92602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22300A"/>
    <w:multiLevelType w:val="hybridMultilevel"/>
    <w:tmpl w:val="B2D8C05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CC1456"/>
    <w:multiLevelType w:val="hybridMultilevel"/>
    <w:tmpl w:val="88AC963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317EC5"/>
    <w:multiLevelType w:val="hybridMultilevel"/>
    <w:tmpl w:val="3F446DF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B52061"/>
    <w:multiLevelType w:val="hybridMultilevel"/>
    <w:tmpl w:val="AC745BB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82F4F7A"/>
    <w:multiLevelType w:val="hybridMultilevel"/>
    <w:tmpl w:val="32E2627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4C72EA"/>
    <w:multiLevelType w:val="hybridMultilevel"/>
    <w:tmpl w:val="FFA295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FF3035"/>
    <w:multiLevelType w:val="hybridMultilevel"/>
    <w:tmpl w:val="58C871C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0C17DF"/>
    <w:multiLevelType w:val="hybridMultilevel"/>
    <w:tmpl w:val="421EE6B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21"/>
      <w:numFmt w:val="decimal"/>
      <w:lvlText w:val="%2"/>
      <w:lvlJc w:val="left"/>
      <w:pPr>
        <w:tabs>
          <w:tab w:val="num" w:pos="1560"/>
        </w:tabs>
        <w:ind w:left="1560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16D4251"/>
    <w:multiLevelType w:val="hybridMultilevel"/>
    <w:tmpl w:val="58C871C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1D0718"/>
    <w:multiLevelType w:val="hybridMultilevel"/>
    <w:tmpl w:val="FFA295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2A56E0"/>
    <w:multiLevelType w:val="hybridMultilevel"/>
    <w:tmpl w:val="5D66751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D9007C"/>
    <w:multiLevelType w:val="hybridMultilevel"/>
    <w:tmpl w:val="81147B6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B80023"/>
    <w:multiLevelType w:val="hybridMultilevel"/>
    <w:tmpl w:val="5C988536"/>
    <w:lvl w:ilvl="0" w:tplc="FFFFFFFF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80" w:hanging="360"/>
      </w:pPr>
    </w:lvl>
    <w:lvl w:ilvl="2" w:tplc="FFFFFFFF" w:tentative="1">
      <w:start w:val="1"/>
      <w:numFmt w:val="lowerRoman"/>
      <w:lvlText w:val="%3."/>
      <w:lvlJc w:val="right"/>
      <w:pPr>
        <w:ind w:left="2400" w:hanging="180"/>
      </w:pPr>
    </w:lvl>
    <w:lvl w:ilvl="3" w:tplc="FFFFFFFF" w:tentative="1">
      <w:start w:val="1"/>
      <w:numFmt w:val="decimal"/>
      <w:lvlText w:val="%4."/>
      <w:lvlJc w:val="left"/>
      <w:pPr>
        <w:ind w:left="3120" w:hanging="360"/>
      </w:pPr>
    </w:lvl>
    <w:lvl w:ilvl="4" w:tplc="FFFFFFFF" w:tentative="1">
      <w:start w:val="1"/>
      <w:numFmt w:val="lowerLetter"/>
      <w:lvlText w:val="%5."/>
      <w:lvlJc w:val="left"/>
      <w:pPr>
        <w:ind w:left="3840" w:hanging="360"/>
      </w:pPr>
    </w:lvl>
    <w:lvl w:ilvl="5" w:tplc="FFFFFFFF" w:tentative="1">
      <w:start w:val="1"/>
      <w:numFmt w:val="lowerRoman"/>
      <w:lvlText w:val="%6."/>
      <w:lvlJc w:val="right"/>
      <w:pPr>
        <w:ind w:left="4560" w:hanging="180"/>
      </w:pPr>
    </w:lvl>
    <w:lvl w:ilvl="6" w:tplc="FFFFFFFF" w:tentative="1">
      <w:start w:val="1"/>
      <w:numFmt w:val="decimal"/>
      <w:lvlText w:val="%7."/>
      <w:lvlJc w:val="left"/>
      <w:pPr>
        <w:ind w:left="5280" w:hanging="360"/>
      </w:pPr>
    </w:lvl>
    <w:lvl w:ilvl="7" w:tplc="FFFFFFFF" w:tentative="1">
      <w:start w:val="1"/>
      <w:numFmt w:val="lowerLetter"/>
      <w:lvlText w:val="%8."/>
      <w:lvlJc w:val="left"/>
      <w:pPr>
        <w:ind w:left="6000" w:hanging="360"/>
      </w:pPr>
    </w:lvl>
    <w:lvl w:ilvl="8" w:tplc="FFFFFFFF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>
    <w:nsid w:val="4DA7497F"/>
    <w:multiLevelType w:val="hybridMultilevel"/>
    <w:tmpl w:val="A9326B6A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>
    <w:nsid w:val="4F193DE5"/>
    <w:multiLevelType w:val="hybridMultilevel"/>
    <w:tmpl w:val="CC7EB71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7B5CDA"/>
    <w:multiLevelType w:val="hybridMultilevel"/>
    <w:tmpl w:val="961E710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49928B8"/>
    <w:multiLevelType w:val="hybridMultilevel"/>
    <w:tmpl w:val="3FCE162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BB3C01"/>
    <w:multiLevelType w:val="hybridMultilevel"/>
    <w:tmpl w:val="7584BA7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B103966"/>
    <w:multiLevelType w:val="hybridMultilevel"/>
    <w:tmpl w:val="FFA295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342D75"/>
    <w:multiLevelType w:val="hybridMultilevel"/>
    <w:tmpl w:val="C7DA687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2861E5"/>
    <w:multiLevelType w:val="hybridMultilevel"/>
    <w:tmpl w:val="93583F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2437F4"/>
    <w:multiLevelType w:val="hybridMultilevel"/>
    <w:tmpl w:val="877C0B30"/>
    <w:lvl w:ilvl="0" w:tplc="FFFFFFFF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770"/>
        </w:tabs>
        <w:ind w:left="17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24">
    <w:nsid w:val="6CB943FA"/>
    <w:multiLevelType w:val="hybridMultilevel"/>
    <w:tmpl w:val="9992DC7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D290304"/>
    <w:multiLevelType w:val="hybridMultilevel"/>
    <w:tmpl w:val="B00AE57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02B6E43"/>
    <w:multiLevelType w:val="hybridMultilevel"/>
    <w:tmpl w:val="9992DC7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0AA09BF"/>
    <w:multiLevelType w:val="hybridMultilevel"/>
    <w:tmpl w:val="9992DC7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57564A7"/>
    <w:multiLevelType w:val="hybridMultilevel"/>
    <w:tmpl w:val="B6B6DEF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A4047D0"/>
    <w:multiLevelType w:val="hybridMultilevel"/>
    <w:tmpl w:val="92AC3E8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C6B6D61"/>
    <w:multiLevelType w:val="hybridMultilevel"/>
    <w:tmpl w:val="FFA295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6"/>
  </w:num>
  <w:num w:numId="3">
    <w:abstractNumId w:val="15"/>
  </w:num>
  <w:num w:numId="4">
    <w:abstractNumId w:val="27"/>
  </w:num>
  <w:num w:numId="5">
    <w:abstractNumId w:val="16"/>
  </w:num>
  <w:num w:numId="6">
    <w:abstractNumId w:val="28"/>
  </w:num>
  <w:num w:numId="7">
    <w:abstractNumId w:val="12"/>
  </w:num>
  <w:num w:numId="8">
    <w:abstractNumId w:val="3"/>
  </w:num>
  <w:num w:numId="9">
    <w:abstractNumId w:val="2"/>
  </w:num>
  <w:num w:numId="10">
    <w:abstractNumId w:val="21"/>
  </w:num>
  <w:num w:numId="11">
    <w:abstractNumId w:val="17"/>
  </w:num>
  <w:num w:numId="12">
    <w:abstractNumId w:val="24"/>
  </w:num>
  <w:num w:numId="13">
    <w:abstractNumId w:val="18"/>
  </w:num>
  <w:num w:numId="14">
    <w:abstractNumId w:val="13"/>
  </w:num>
  <w:num w:numId="15">
    <w:abstractNumId w:val="0"/>
  </w:num>
  <w:num w:numId="16">
    <w:abstractNumId w:val="14"/>
  </w:num>
  <w:num w:numId="17">
    <w:abstractNumId w:val="1"/>
  </w:num>
  <w:num w:numId="18">
    <w:abstractNumId w:val="29"/>
  </w:num>
  <w:num w:numId="19">
    <w:abstractNumId w:val="25"/>
  </w:num>
  <w:num w:numId="20">
    <w:abstractNumId w:val="23"/>
  </w:num>
  <w:num w:numId="21">
    <w:abstractNumId w:val="9"/>
  </w:num>
  <w:num w:numId="22">
    <w:abstractNumId w:val="22"/>
  </w:num>
  <w:num w:numId="23">
    <w:abstractNumId w:val="30"/>
  </w:num>
  <w:num w:numId="24">
    <w:abstractNumId w:val="4"/>
  </w:num>
  <w:num w:numId="25">
    <w:abstractNumId w:val="19"/>
  </w:num>
  <w:num w:numId="26">
    <w:abstractNumId w:val="11"/>
  </w:num>
  <w:num w:numId="27">
    <w:abstractNumId w:val="20"/>
  </w:num>
  <w:num w:numId="28">
    <w:abstractNumId w:val="7"/>
  </w:num>
  <w:num w:numId="29">
    <w:abstractNumId w:val="6"/>
  </w:num>
  <w:num w:numId="30">
    <w:abstractNumId w:val="8"/>
  </w:num>
  <w:num w:numId="3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jI3NTM0MjMxNTU1NjFU0lEKTi0uzszPAykwrQUAe/cBTywAAAA="/>
  </w:docVars>
  <w:rsids>
    <w:rsidRoot w:val="00D4119C"/>
    <w:rsid w:val="00020775"/>
    <w:rsid w:val="000941E3"/>
    <w:rsid w:val="000B0A65"/>
    <w:rsid w:val="00132FA3"/>
    <w:rsid w:val="001414DA"/>
    <w:rsid w:val="0014440F"/>
    <w:rsid w:val="0016675E"/>
    <w:rsid w:val="002A591C"/>
    <w:rsid w:val="002C72DB"/>
    <w:rsid w:val="002D7FF1"/>
    <w:rsid w:val="00305169"/>
    <w:rsid w:val="00337C62"/>
    <w:rsid w:val="00386310"/>
    <w:rsid w:val="00396D48"/>
    <w:rsid w:val="003B0859"/>
    <w:rsid w:val="003F3442"/>
    <w:rsid w:val="00426942"/>
    <w:rsid w:val="004276EC"/>
    <w:rsid w:val="00430F19"/>
    <w:rsid w:val="004525FA"/>
    <w:rsid w:val="005139A3"/>
    <w:rsid w:val="00523132"/>
    <w:rsid w:val="00531C20"/>
    <w:rsid w:val="0055778F"/>
    <w:rsid w:val="00564CBA"/>
    <w:rsid w:val="005738D1"/>
    <w:rsid w:val="005848F6"/>
    <w:rsid w:val="005966BD"/>
    <w:rsid w:val="005E4503"/>
    <w:rsid w:val="006746E3"/>
    <w:rsid w:val="006A3F4F"/>
    <w:rsid w:val="006E3BB5"/>
    <w:rsid w:val="007512BD"/>
    <w:rsid w:val="007F73C5"/>
    <w:rsid w:val="0081144D"/>
    <w:rsid w:val="008702CB"/>
    <w:rsid w:val="008B4F4B"/>
    <w:rsid w:val="00A02604"/>
    <w:rsid w:val="00A73820"/>
    <w:rsid w:val="00A86E32"/>
    <w:rsid w:val="00A9152F"/>
    <w:rsid w:val="00AA5E4F"/>
    <w:rsid w:val="00AB69A9"/>
    <w:rsid w:val="00AC2B89"/>
    <w:rsid w:val="00AD3070"/>
    <w:rsid w:val="00AD7E14"/>
    <w:rsid w:val="00B20362"/>
    <w:rsid w:val="00B55D6D"/>
    <w:rsid w:val="00B562DB"/>
    <w:rsid w:val="00B722CA"/>
    <w:rsid w:val="00BA644C"/>
    <w:rsid w:val="00C551F3"/>
    <w:rsid w:val="00C91238"/>
    <w:rsid w:val="00C95898"/>
    <w:rsid w:val="00CA2FAE"/>
    <w:rsid w:val="00D4119C"/>
    <w:rsid w:val="00DA76F3"/>
    <w:rsid w:val="00DC5385"/>
    <w:rsid w:val="00DF194D"/>
    <w:rsid w:val="00E6172F"/>
    <w:rsid w:val="00EB5C25"/>
    <w:rsid w:val="00EE3228"/>
    <w:rsid w:val="00F331D8"/>
    <w:rsid w:val="00F54038"/>
    <w:rsid w:val="00FB1822"/>
    <w:rsid w:val="00FB6C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9152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semiHidden/>
    <w:rsid w:val="003B0859"/>
    <w:pPr>
      <w:spacing w:after="0" w:line="240" w:lineRule="auto"/>
    </w:pPr>
    <w:rPr>
      <w:rFonts w:ascii="Courier New" w:eastAsia="Times New Roman" w:hAnsi="Courier New" w:cs="Times New Roman CYR"/>
      <w:sz w:val="20"/>
      <w:szCs w:val="20"/>
    </w:rPr>
  </w:style>
  <w:style w:type="character" w:customStyle="1" w:styleId="a4">
    <w:name w:val="Текст Знак"/>
    <w:basedOn w:val="a0"/>
    <w:link w:val="a3"/>
    <w:semiHidden/>
    <w:rsid w:val="003B0859"/>
    <w:rPr>
      <w:rFonts w:ascii="Courier New" w:eastAsia="Times New Roman" w:hAnsi="Courier New" w:cs="Times New Roman CYR"/>
      <w:sz w:val="20"/>
      <w:szCs w:val="20"/>
    </w:rPr>
  </w:style>
  <w:style w:type="paragraph" w:styleId="a5">
    <w:name w:val="List Paragraph"/>
    <w:basedOn w:val="a"/>
    <w:uiPriority w:val="34"/>
    <w:qFormat/>
    <w:rsid w:val="00020775"/>
    <w:pPr>
      <w:ind w:left="720"/>
      <w:contextualSpacing/>
    </w:pPr>
  </w:style>
  <w:style w:type="paragraph" w:styleId="a6">
    <w:name w:val="header"/>
    <w:basedOn w:val="a"/>
    <w:link w:val="a7"/>
    <w:semiHidden/>
    <w:rsid w:val="00DA76F3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a7">
    <w:name w:val="Верхній колонтитул Знак"/>
    <w:basedOn w:val="a0"/>
    <w:link w:val="a6"/>
    <w:semiHidden/>
    <w:rsid w:val="00DA76F3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</TotalTime>
  <Pages>7</Pages>
  <Words>4826</Words>
  <Characters>2751</Characters>
  <Application>Microsoft Office Word</Application>
  <DocSecurity>0</DocSecurity>
  <Lines>22</Lines>
  <Paragraphs>1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chka</dc:creator>
  <cp:keywords/>
  <dc:description/>
  <cp:lastModifiedBy>marichka</cp:lastModifiedBy>
  <cp:revision>52</cp:revision>
  <dcterms:created xsi:type="dcterms:W3CDTF">2016-11-04T18:02:00Z</dcterms:created>
  <dcterms:modified xsi:type="dcterms:W3CDTF">2017-05-25T08:51:00Z</dcterms:modified>
</cp:coreProperties>
</file>